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2727" w:rsidRPr="000A1BBF" w:rsidRDefault="00CF351F" w:rsidP="00252727">
      <w:pPr>
        <w:widowControl w:val="0"/>
        <w:ind w:left="4956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="00252727" w:rsidRPr="000A1BBF">
        <w:rPr>
          <w:b/>
          <w:sz w:val="22"/>
          <w:szCs w:val="22"/>
        </w:rPr>
        <w:t>T.C.</w:t>
      </w:r>
    </w:p>
    <w:p w:rsidR="00252727" w:rsidRPr="000A1BBF" w:rsidRDefault="00D72103" w:rsidP="00252727">
      <w:pPr>
        <w:widowControl w:val="0"/>
        <w:ind w:left="-360" w:firstLine="360"/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 xml:space="preserve">AFYON KOCATEPE ÜNİVERSİTESİ </w:t>
      </w:r>
      <w:r w:rsidR="008C073A" w:rsidRPr="000A1BBF">
        <w:rPr>
          <w:b/>
          <w:sz w:val="22"/>
          <w:szCs w:val="22"/>
        </w:rPr>
        <w:t>SPOR BİLİMLERİ FAKÜLTESİ</w:t>
      </w:r>
    </w:p>
    <w:p w:rsidR="00252727" w:rsidRPr="000A1BBF" w:rsidRDefault="008C073A" w:rsidP="00252727">
      <w:pPr>
        <w:jc w:val="center"/>
        <w:rPr>
          <w:b/>
          <w:sz w:val="22"/>
          <w:szCs w:val="22"/>
        </w:rPr>
      </w:pPr>
      <w:r w:rsidRPr="000A1BBF">
        <w:rPr>
          <w:b/>
          <w:sz w:val="22"/>
          <w:szCs w:val="22"/>
        </w:rPr>
        <w:t>20</w:t>
      </w:r>
      <w:r w:rsidR="001B7D9D">
        <w:rPr>
          <w:b/>
          <w:sz w:val="22"/>
          <w:szCs w:val="22"/>
        </w:rPr>
        <w:t xml:space="preserve">23-2024 </w:t>
      </w:r>
      <w:r w:rsidR="00252727" w:rsidRPr="000A1BBF">
        <w:rPr>
          <w:b/>
          <w:sz w:val="22"/>
          <w:szCs w:val="22"/>
        </w:rPr>
        <w:t xml:space="preserve">EĞİTİM - ÖĞRETİM YILI </w:t>
      </w:r>
      <w:r w:rsidR="001B7D9D">
        <w:rPr>
          <w:b/>
          <w:sz w:val="22"/>
          <w:szCs w:val="22"/>
        </w:rPr>
        <w:t>GÜZ</w:t>
      </w:r>
      <w:r w:rsidR="00252727" w:rsidRPr="000A1BBF">
        <w:rPr>
          <w:b/>
          <w:sz w:val="22"/>
          <w:szCs w:val="22"/>
        </w:rPr>
        <w:t xml:space="preserve"> DÖNEMİ </w:t>
      </w:r>
    </w:p>
    <w:p w:rsidR="00252727" w:rsidRPr="000A1BBF" w:rsidRDefault="00CF351F" w:rsidP="00252727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EDEN</w:t>
      </w:r>
      <w:r w:rsidR="00FF7713" w:rsidRPr="000A1BBF">
        <w:rPr>
          <w:b/>
          <w:sz w:val="22"/>
          <w:szCs w:val="22"/>
        </w:rPr>
        <w:t xml:space="preserve"> EĞİTİMİ</w:t>
      </w:r>
      <w:r>
        <w:rPr>
          <w:b/>
          <w:sz w:val="22"/>
          <w:szCs w:val="22"/>
        </w:rPr>
        <w:t xml:space="preserve"> VE SPOR ÖĞRETMENLİĞİ</w:t>
      </w:r>
      <w:r w:rsidR="00252727" w:rsidRPr="000A1BBF">
        <w:rPr>
          <w:b/>
          <w:sz w:val="22"/>
          <w:szCs w:val="22"/>
        </w:rPr>
        <w:t xml:space="preserve"> BÖLÜMÜ </w:t>
      </w:r>
      <w:r w:rsidR="00470858" w:rsidRPr="000A1BBF">
        <w:rPr>
          <w:b/>
          <w:sz w:val="22"/>
          <w:szCs w:val="22"/>
        </w:rPr>
        <w:t>VİZE</w:t>
      </w:r>
      <w:r w:rsidR="00252727" w:rsidRPr="000A1BBF">
        <w:rPr>
          <w:b/>
          <w:sz w:val="22"/>
          <w:szCs w:val="22"/>
        </w:rPr>
        <w:t xml:space="preserve"> SINAV PROGRAMI</w:t>
      </w:r>
    </w:p>
    <w:p w:rsidR="00D72103" w:rsidRPr="000A1BBF" w:rsidRDefault="00D72103" w:rsidP="00252727">
      <w:pPr>
        <w:jc w:val="center"/>
        <w:rPr>
          <w:b/>
          <w:sz w:val="22"/>
          <w:szCs w:val="22"/>
        </w:rPr>
      </w:pPr>
    </w:p>
    <w:tbl>
      <w:tblPr>
        <w:tblW w:w="11497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11"/>
        <w:gridCol w:w="851"/>
        <w:gridCol w:w="850"/>
        <w:gridCol w:w="874"/>
        <w:gridCol w:w="3260"/>
        <w:gridCol w:w="851"/>
        <w:gridCol w:w="1332"/>
        <w:gridCol w:w="2268"/>
      </w:tblGrid>
      <w:tr w:rsidR="004B6151" w:rsidRPr="000A1BBF" w:rsidTr="002D6220">
        <w:trPr>
          <w:trHeight w:val="400"/>
        </w:trPr>
        <w:tc>
          <w:tcPr>
            <w:tcW w:w="1211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406DB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874" w:type="dxa"/>
            <w:tcBorders>
              <w:bottom w:val="single" w:sz="24" w:space="0" w:color="auto"/>
            </w:tcBorders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851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ÖĞR.</w:t>
            </w:r>
          </w:p>
          <w:p w:rsidR="004B6151" w:rsidRPr="00300313" w:rsidRDefault="004B6151" w:rsidP="00CF759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332" w:type="dxa"/>
            <w:tcBorders>
              <w:bottom w:val="single" w:sz="24" w:space="0" w:color="auto"/>
            </w:tcBorders>
            <w:vAlign w:val="center"/>
          </w:tcPr>
          <w:p w:rsidR="004B6151" w:rsidRPr="00300313" w:rsidRDefault="004B6151" w:rsidP="004B6151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bottom w:val="single" w:sz="24" w:space="0" w:color="auto"/>
            </w:tcBorders>
          </w:tcPr>
          <w:p w:rsidR="004B6151" w:rsidRPr="00300313" w:rsidRDefault="004B6151" w:rsidP="004B6151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300313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8212E5" w:rsidRPr="000A1BBF" w:rsidTr="002D622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 w:rsidR="00D441C2">
              <w:rPr>
                <w:b/>
                <w:sz w:val="18"/>
                <w:szCs w:val="18"/>
              </w:rPr>
              <w:t>5.02.2024</w:t>
            </w:r>
          </w:p>
          <w:p w:rsidR="008212E5" w:rsidRPr="00300313" w:rsidRDefault="008212E5" w:rsidP="001B7D9D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AA732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8212E5" w:rsidRPr="00300313" w:rsidRDefault="00967CE8" w:rsidP="00D2586B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D441C2">
              <w:rPr>
                <w:color w:val="000000"/>
                <w:sz w:val="16"/>
                <w:szCs w:val="18"/>
              </w:rPr>
              <w:t>YAD1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AA7327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Yabancı Dil I</w:t>
            </w:r>
          </w:p>
          <w:p w:rsidR="008212E5" w:rsidRPr="00300313" w:rsidRDefault="008212E5" w:rsidP="00AA7327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M. Ömer İNCEELGİL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AA73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8212E5" w:rsidRPr="00300313" w:rsidRDefault="00E90188" w:rsidP="00AA7327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540D7" w:rsidRPr="009E54D0" w:rsidRDefault="00E540D7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8212E5" w:rsidRPr="000A1BBF" w:rsidTr="002D622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8212E5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212E5" w:rsidRPr="00300313" w:rsidRDefault="00AA7327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8212E5" w:rsidRPr="00300313" w:rsidRDefault="00AA7327" w:rsidP="00FA5EE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8212E5" w:rsidRPr="00300313" w:rsidRDefault="00967CE8" w:rsidP="00D2586B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AE3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8212E5" w:rsidRPr="00300313" w:rsidRDefault="00AA7327" w:rsidP="00FA5EE0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ntrenman Bilgisi</w:t>
            </w:r>
          </w:p>
          <w:p w:rsidR="00AA7327" w:rsidRPr="00300313" w:rsidRDefault="00AA7327" w:rsidP="00FA5EE0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Mehmet YILDIZ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8212E5" w:rsidRPr="00300313" w:rsidRDefault="008212E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8212E5" w:rsidRPr="00300313" w:rsidRDefault="00B94CD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7D2D66" w:rsidRPr="009E54D0" w:rsidRDefault="007D2D66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D441C2" w:rsidRPr="000A1BBF" w:rsidTr="002D622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GK14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GK Seçmeli I</w:t>
            </w:r>
          </w:p>
          <w:p w:rsidR="00D441C2" w:rsidRPr="00300313" w:rsidRDefault="00D441C2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Animatörlük</w:t>
            </w:r>
          </w:p>
          <w:p w:rsidR="00D441C2" w:rsidRPr="00300313" w:rsidRDefault="00D441C2" w:rsidP="00D441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Hüseyin Can KAY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D441C2" w:rsidRPr="00300313" w:rsidRDefault="00E90188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D441C2" w:rsidRPr="009E54D0" w:rsidRDefault="00D441C2" w:rsidP="00D441C2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D441C2" w:rsidRPr="000A1BBF" w:rsidTr="002D622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MB. Seç. V</w:t>
            </w:r>
          </w:p>
          <w:p w:rsidR="00D441C2" w:rsidRPr="00300313" w:rsidRDefault="00D441C2" w:rsidP="00F647C5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Okul Dışı Öğrenme Ortamları</w:t>
            </w:r>
          </w:p>
          <w:p w:rsidR="00D441C2" w:rsidRPr="00300313" w:rsidRDefault="00D441C2" w:rsidP="006D7F4E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D441C2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D441C2" w:rsidRPr="009E54D0" w:rsidRDefault="00D441C2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D441C2" w:rsidRPr="000A1BBF" w:rsidTr="002D6220">
        <w:trPr>
          <w:trHeight w:val="400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2C22CE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2586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</w:p>
          <w:p w:rsidR="00D441C2" w:rsidRPr="00300313" w:rsidRDefault="00D441C2" w:rsidP="00D2586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GK16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2C22CE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</w:rPr>
              <w:t>GK Seç. III</w:t>
            </w:r>
          </w:p>
          <w:p w:rsidR="00D441C2" w:rsidRPr="00300313" w:rsidRDefault="00D441C2" w:rsidP="002C22CE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</w:rPr>
              <w:t>Yetenek Seçimi ve İlkeleri</w:t>
            </w:r>
          </w:p>
          <w:p w:rsidR="00D441C2" w:rsidRPr="00300313" w:rsidRDefault="00D441C2" w:rsidP="002C22CE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gramStart"/>
            <w:r w:rsidRPr="00300313">
              <w:rPr>
                <w:color w:val="000000" w:themeColor="text1"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300313">
              <w:rPr>
                <w:color w:val="000000" w:themeColor="text1"/>
                <w:sz w:val="18"/>
                <w:szCs w:val="18"/>
              </w:rPr>
              <w:t>. Gör. H. Can KAY</w:t>
            </w:r>
            <w:proofErr w:type="gramStart"/>
            <w:r w:rsidRPr="00300313">
              <w:rPr>
                <w:color w:val="000000" w:themeColor="text1"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2C22C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D441C2" w:rsidRPr="00300313" w:rsidRDefault="00E90188" w:rsidP="002C22C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D441C2" w:rsidRPr="009E54D0" w:rsidRDefault="00D441C2" w:rsidP="00303381">
            <w:pPr>
              <w:widowControl w:val="0"/>
              <w:jc w:val="center"/>
              <w:rPr>
                <w:b/>
                <w:i/>
                <w:sz w:val="18"/>
                <w:szCs w:val="18"/>
              </w:rPr>
            </w:pPr>
          </w:p>
        </w:tc>
      </w:tr>
      <w:tr w:rsidR="00D441C2" w:rsidRPr="000A1BBF" w:rsidTr="002D6220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D441C2" w:rsidRPr="00300313" w:rsidRDefault="00D441C2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0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2C22CE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ğitim Sosyolojisi</w:t>
            </w:r>
          </w:p>
          <w:p w:rsidR="00D441C2" w:rsidRPr="00300313" w:rsidRDefault="00D441C2" w:rsidP="002C22CE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D441C2" w:rsidRPr="00300313" w:rsidRDefault="00D441C2" w:rsidP="002C22CE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D441C2" w:rsidRPr="00300313" w:rsidRDefault="00B94CD9" w:rsidP="002C22CE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D441C2" w:rsidRPr="009E54D0" w:rsidRDefault="00D441C2" w:rsidP="002C22CE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30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Hentbol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Dr.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bCs/>
                <w:sz w:val="18"/>
                <w:szCs w:val="18"/>
              </w:rPr>
              <w:t>Adem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FF4475" w:rsidRPr="00300313" w:rsidRDefault="00E90188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FF4475" w:rsidRPr="009E54D0" w:rsidRDefault="00FF4475" w:rsidP="002C22CE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63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</w:p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7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Pilates</w:t>
            </w:r>
            <w:proofErr w:type="spellEnd"/>
          </w:p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Büşranur</w:t>
            </w:r>
            <w:proofErr w:type="spellEnd"/>
            <w:r w:rsidRPr="00300313">
              <w:rPr>
                <w:sz w:val="18"/>
                <w:szCs w:val="18"/>
              </w:rPr>
              <w:t xml:space="preserve"> AYAN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FF4475" w:rsidRPr="00300313" w:rsidRDefault="00A234A9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ynalı Salon 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FF4475" w:rsidRPr="009E54D0" w:rsidRDefault="00FF4475" w:rsidP="002C22CE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400"/>
        </w:trPr>
        <w:tc>
          <w:tcPr>
            <w:tcW w:w="121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0</w:t>
            </w:r>
            <w:r>
              <w:rPr>
                <w:b/>
                <w:sz w:val="18"/>
                <w:szCs w:val="18"/>
              </w:rPr>
              <w:t>5.02.2024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Pilates</w:t>
            </w:r>
            <w:proofErr w:type="spellEnd"/>
          </w:p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Büşranu</w:t>
            </w:r>
            <w:proofErr w:type="spellEnd"/>
            <w:r w:rsidRPr="00300313">
              <w:rPr>
                <w:sz w:val="18"/>
                <w:szCs w:val="18"/>
              </w:rPr>
              <w:t xml:space="preserve"> AYAN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300313" w:rsidRDefault="00A234A9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ynalı Salon 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FF4475" w:rsidRPr="009E54D0" w:rsidRDefault="00FF4475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50548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505487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6"/>
                <w:szCs w:val="18"/>
              </w:rPr>
            </w:pPr>
            <w:r w:rsidRPr="00300313">
              <w:rPr>
                <w:sz w:val="16"/>
                <w:szCs w:val="18"/>
              </w:rPr>
              <w:t>MB20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Beden Eğitimi Öğretim Modelleri</w:t>
            </w:r>
          </w:p>
          <w:p w:rsidR="00FF4475" w:rsidRPr="00300313" w:rsidRDefault="00FF4475" w:rsidP="00F647C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300313">
              <w:rPr>
                <w:sz w:val="18"/>
                <w:szCs w:val="18"/>
                <w:lang w:eastAsia="en-US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Bijen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 FİLİZ)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4" w:space="0" w:color="auto"/>
              <w:bottom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6"/>
                <w:szCs w:val="18"/>
              </w:rPr>
            </w:pPr>
            <w:r w:rsidRPr="00300313">
              <w:rPr>
                <w:sz w:val="16"/>
                <w:szCs w:val="18"/>
              </w:rPr>
              <w:t>MB20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Beden Eğitimi Öğretim Modeller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r w:rsidRPr="00300313">
              <w:rPr>
                <w:sz w:val="18"/>
                <w:szCs w:val="18"/>
                <w:lang w:eastAsia="en-US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Bijen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 FİLİZ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E90188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:rsidR="00FF4475" w:rsidRPr="009E54D0" w:rsidRDefault="00FF4475" w:rsidP="00BC076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6"/>
                <w:szCs w:val="18"/>
              </w:rPr>
            </w:pPr>
            <w:r w:rsidRPr="00300313">
              <w:rPr>
                <w:sz w:val="16"/>
                <w:szCs w:val="18"/>
              </w:rPr>
              <w:t>MB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Teknolojileri</w:t>
            </w:r>
          </w:p>
          <w:p w:rsidR="00FF4475" w:rsidRPr="00300313" w:rsidRDefault="00FF4475" w:rsidP="00F647C5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576EAF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AE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Beden Eğitimi ve Sporun Temelleri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Ayşe ÖNAL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:rsidR="00FF4475" w:rsidRPr="00300313" w:rsidRDefault="00E90188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" w:space="0" w:color="auto"/>
            </w:tcBorders>
          </w:tcPr>
          <w:p w:rsidR="00FF4475" w:rsidRPr="009E54D0" w:rsidRDefault="00FF4475" w:rsidP="00D441C2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403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Özel Eğitim ve Kaynaştırma</w:t>
            </w:r>
          </w:p>
          <w:p w:rsidR="00FF4475" w:rsidRPr="00300313" w:rsidRDefault="00FF4475" w:rsidP="00AF6C64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Yüksel EROĞLU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DE135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E90188" w:rsidP="00DE1358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F4475" w:rsidRPr="009E54D0" w:rsidRDefault="00FF4475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Eğitime Giriş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gramEnd"/>
            <w:r w:rsidRPr="00300313">
              <w:rPr>
                <w:bCs/>
                <w:sz w:val="18"/>
                <w:szCs w:val="18"/>
              </w:rPr>
              <w:t>Arş. Gör. Dr. F. Gökçen AYVA YÖRÜ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B94CD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Futbol</w:t>
            </w:r>
          </w:p>
          <w:p w:rsidR="00FF4475" w:rsidRPr="00300313" w:rsidRDefault="00FF4475" w:rsidP="005E4BB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Mehmet YILDIZ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3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Futbol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Mehmet YILDIZ)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F4475" w:rsidRPr="009E54D0" w:rsidRDefault="00FF4475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2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Basketbol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Gör. Kutlu ERŞEN 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5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.02.2024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AE3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Basketbol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Gör. Kutlu ERŞEN 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E90188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FF4475" w:rsidRPr="009E54D0" w:rsidRDefault="00FF4475" w:rsidP="00B94CD9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03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otor Gelişim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r w:rsidRPr="00300313">
              <w:rPr>
                <w:bCs/>
                <w:sz w:val="18"/>
                <w:szCs w:val="18"/>
              </w:rPr>
              <w:t>Doç.D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Sebiha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851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E90188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FF4475" w:rsidRPr="009E54D0" w:rsidRDefault="00FF4475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F20CE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 xml:space="preserve">İnsan Anatomisi ve </w:t>
            </w:r>
            <w:proofErr w:type="spellStart"/>
            <w:r w:rsidRPr="00300313">
              <w:rPr>
                <w:b/>
                <w:sz w:val="18"/>
                <w:szCs w:val="18"/>
                <w:lang w:eastAsia="en-US"/>
              </w:rPr>
              <w:t>Kinesiyolojisi</w:t>
            </w:r>
            <w:proofErr w:type="spellEnd"/>
          </w:p>
          <w:p w:rsidR="00FF4475" w:rsidRPr="00300313" w:rsidRDefault="00FF4475" w:rsidP="00F20CE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Yunus TORTOP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B94CD9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4475" w:rsidRPr="009E54D0" w:rsidRDefault="00FF4475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1C6A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10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F20CE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proofErr w:type="spellStart"/>
            <w:r w:rsidRPr="00300313">
              <w:rPr>
                <w:b/>
                <w:sz w:val="18"/>
                <w:szCs w:val="18"/>
                <w:lang w:eastAsia="en-US"/>
              </w:rPr>
              <w:t>Gk</w:t>
            </w:r>
            <w:proofErr w:type="spellEnd"/>
            <w:r w:rsidRPr="00300313">
              <w:rPr>
                <w:b/>
                <w:sz w:val="18"/>
                <w:szCs w:val="18"/>
                <w:lang w:eastAsia="en-US"/>
              </w:rPr>
              <w:t xml:space="preserve"> Seç. III</w:t>
            </w:r>
          </w:p>
          <w:p w:rsidR="00FF4475" w:rsidRPr="00300313" w:rsidRDefault="00FF4475" w:rsidP="00F20CE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Mesleki İngilizce</w:t>
            </w:r>
          </w:p>
          <w:p w:rsidR="00FF4475" w:rsidRPr="00300313" w:rsidRDefault="00FF4475" w:rsidP="00F20CE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Burak OLUR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4475" w:rsidRPr="009E54D0" w:rsidRDefault="00FF4475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GK2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GK Seçmeli I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ponsorluk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bCs/>
                <w:sz w:val="18"/>
                <w:szCs w:val="18"/>
              </w:rPr>
              <w:t>Semika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E90188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4475" w:rsidRPr="009E54D0" w:rsidRDefault="00FF4475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00313">
              <w:rPr>
                <w:b/>
                <w:bCs/>
                <w:sz w:val="18"/>
                <w:szCs w:val="18"/>
              </w:rPr>
              <w:t>Bed</w:t>
            </w:r>
            <w:proofErr w:type="spellEnd"/>
            <w:r w:rsidRPr="00300313">
              <w:rPr>
                <w:b/>
                <w:bCs/>
                <w:sz w:val="18"/>
                <w:szCs w:val="18"/>
              </w:rPr>
              <w:t>. Eğit ve Spor Öğretme ve Öğrenme Yaklaşımları</w:t>
            </w:r>
          </w:p>
          <w:p w:rsidR="00FF4475" w:rsidRPr="00300313" w:rsidRDefault="00FF4475" w:rsidP="00F647C5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>. Burak OLUR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4475" w:rsidRPr="009E54D0" w:rsidRDefault="00FF4475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407567" w:rsidRDefault="00FF4475" w:rsidP="00406DB5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407567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bookmarkStart w:id="0" w:name="_GoBack"/>
            <w:r w:rsidRPr="00407567">
              <w:rPr>
                <w:b/>
                <w:sz w:val="18"/>
                <w:szCs w:val="18"/>
              </w:rPr>
              <w:t>YÖS</w:t>
            </w:r>
            <w:bookmarkEnd w:id="0"/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407567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407567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Türk Dili</w:t>
            </w:r>
          </w:p>
          <w:p w:rsidR="00FF4475" w:rsidRPr="00407567" w:rsidRDefault="00FF4475" w:rsidP="00D441C2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Mustafa ALKAN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407567" w:rsidRDefault="00FF4475" w:rsidP="00D441C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E406D" w:rsidRDefault="003E406D" w:rsidP="003E406D">
            <w:pPr>
              <w:widowControl w:val="0"/>
              <w:spacing w:line="276" w:lineRule="auto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İktisadi ve İdari Bilimler Fakültes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4475" w:rsidRPr="009E54D0" w:rsidRDefault="00FF4475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407567" w:rsidRDefault="00FF4475" w:rsidP="00406DB5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gramStart"/>
            <w:r w:rsidRPr="00407567">
              <w:rPr>
                <w:b/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407567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407567">
              <w:rPr>
                <w:b/>
                <w:sz w:val="18"/>
                <w:szCs w:val="18"/>
              </w:rPr>
              <w:t>YÖS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407567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407567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407567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FF4475" w:rsidRPr="00407567" w:rsidRDefault="00FF4475" w:rsidP="00D441C2">
            <w:pPr>
              <w:widowControl w:val="0"/>
              <w:jc w:val="center"/>
              <w:rPr>
                <w:b/>
                <w:bCs/>
                <w:i/>
                <w:sz w:val="18"/>
                <w:szCs w:val="18"/>
              </w:rPr>
            </w:pPr>
            <w:proofErr w:type="gramStart"/>
            <w:r w:rsidRPr="00407567">
              <w:rPr>
                <w:b/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407567">
              <w:rPr>
                <w:b/>
                <w:bCs/>
                <w:sz w:val="18"/>
                <w:szCs w:val="18"/>
              </w:rPr>
              <w:t>Öğr</w:t>
            </w:r>
            <w:proofErr w:type="spellEnd"/>
            <w:r w:rsidRPr="00407567">
              <w:rPr>
                <w:b/>
                <w:bCs/>
                <w:sz w:val="18"/>
                <w:szCs w:val="18"/>
              </w:rPr>
              <w:t>. Gör. Burak Ahmet SAKA</w:t>
            </w:r>
            <w:proofErr w:type="gramStart"/>
            <w:r w:rsidRPr="00407567">
              <w:rPr>
                <w:b/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407567" w:rsidRDefault="00FF4475" w:rsidP="00D441C2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E406D" w:rsidRDefault="003E406D" w:rsidP="003E406D">
            <w:pPr>
              <w:widowControl w:val="0"/>
              <w:spacing w:line="276" w:lineRule="auto"/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r>
              <w:rPr>
                <w:color w:val="000000" w:themeColor="text1"/>
                <w:sz w:val="18"/>
                <w:szCs w:val="18"/>
                <w:lang w:eastAsia="en-US"/>
              </w:rPr>
              <w:t>İktisadi ve İdari Bilimler Fakültesi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F4475" w:rsidRPr="009E54D0" w:rsidRDefault="00FF4475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Cs/>
                <w:color w:val="000000"/>
                <w:sz w:val="18"/>
                <w:szCs w:val="18"/>
              </w:rPr>
            </w:pPr>
            <w:r w:rsidRPr="00300313">
              <w:rPr>
                <w:bCs/>
                <w:color w:val="000000"/>
                <w:sz w:val="18"/>
                <w:szCs w:val="18"/>
              </w:rPr>
              <w:t>MB3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867AA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Eğitimde Ahlak ve Etik</w:t>
            </w:r>
          </w:p>
          <w:p w:rsidR="00FF4475" w:rsidRPr="00300313" w:rsidRDefault="00FF4475" w:rsidP="00867AA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Ayşe ÖNAL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9E54D0" w:rsidRDefault="00FF4475" w:rsidP="00B546DA">
            <w:pPr>
              <w:widowControl w:val="0"/>
              <w:jc w:val="center"/>
              <w:rPr>
                <w:i/>
                <w:sz w:val="18"/>
                <w:szCs w:val="18"/>
                <w:lang w:eastAsia="en-US"/>
              </w:rPr>
            </w:pPr>
          </w:p>
        </w:tc>
      </w:tr>
      <w:tr w:rsidR="00FF4475" w:rsidRPr="000A1BBF" w:rsidTr="002D6220">
        <w:trPr>
          <w:trHeight w:val="783"/>
        </w:trPr>
        <w:tc>
          <w:tcPr>
            <w:tcW w:w="12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AE401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F62051">
            <w:pPr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  <w:lang w:eastAsia="en-US"/>
              </w:rPr>
              <w:t>Halk Oyunları</w:t>
            </w:r>
          </w:p>
          <w:p w:rsidR="00FF4475" w:rsidRPr="00300313" w:rsidRDefault="00FF4475" w:rsidP="00F62051">
            <w:pPr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FF4475" w:rsidRPr="009E54D0" w:rsidRDefault="00FF4475" w:rsidP="00E24873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AF6C64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TUR1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Türk Dili</w:t>
            </w:r>
          </w:p>
          <w:p w:rsidR="00FF4475" w:rsidRPr="00300313" w:rsidRDefault="00FF4475" w:rsidP="00ED34DA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Gör. </w:t>
            </w:r>
            <w:r w:rsidR="00ED34DA">
              <w:rPr>
                <w:bCs/>
                <w:sz w:val="18"/>
                <w:szCs w:val="18"/>
              </w:rPr>
              <w:t>Yavuz ÖZKUL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FF4475" w:rsidRPr="00300313" w:rsidRDefault="00FE5987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7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AF6C64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İİT1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Atatürk İlke ve İnkılap Tarih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Cs/>
                <w:i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Burak Ahmet SAKA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vAlign w:val="center"/>
          </w:tcPr>
          <w:p w:rsidR="00FF4475" w:rsidRPr="00300313" w:rsidRDefault="00FE5987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301</w:t>
            </w:r>
          </w:p>
        </w:tc>
        <w:tc>
          <w:tcPr>
            <w:tcW w:w="3260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ınıf Yönetimi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00313"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 w:rsidRPr="00300313">
              <w:rPr>
                <w:sz w:val="18"/>
                <w:szCs w:val="18"/>
              </w:rPr>
              <w:t>. Burak OLUR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FF4475" w:rsidRPr="00300313" w:rsidRDefault="00E90188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36" w:space="0" w:color="auto"/>
              <w:bottom w:val="single" w:sz="8" w:space="0" w:color="auto"/>
            </w:tcBorders>
          </w:tcPr>
          <w:p w:rsidR="00FF4475" w:rsidRPr="009E54D0" w:rsidRDefault="00FF4475" w:rsidP="00D441C2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15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 xml:space="preserve">GK Seç. I 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portif Rekreasyon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H. Can KAY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E90188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2" w:space="0" w:color="auto"/>
            </w:tcBorders>
          </w:tcPr>
          <w:p w:rsidR="00FF4475" w:rsidRPr="009E54D0" w:rsidRDefault="00FF4475" w:rsidP="0087387D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05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Hareket Eğitimi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</w:rPr>
              <w:t>Sebiha</w:t>
            </w:r>
            <w:proofErr w:type="spellEnd"/>
            <w:r w:rsidRPr="00300313">
              <w:rPr>
                <w:sz w:val="18"/>
                <w:szCs w:val="18"/>
              </w:rPr>
              <w:t xml:space="preserve"> G. BAŞPINAR)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2D6220">
            <w:pPr>
              <w:rPr>
                <w:i/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B94CD9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2" w:space="0" w:color="auto"/>
            </w:tcBorders>
          </w:tcPr>
          <w:p w:rsidR="00FF4475" w:rsidRPr="009E54D0" w:rsidRDefault="00FF4475" w:rsidP="00D441C2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9</w:t>
            </w:r>
          </w:p>
        </w:tc>
        <w:tc>
          <w:tcPr>
            <w:tcW w:w="3260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B Seç. I</w:t>
            </w:r>
          </w:p>
          <w:p w:rsidR="00FF4475" w:rsidRPr="00300313" w:rsidRDefault="00FF4475" w:rsidP="00AF6C64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Yaşam Boyu Spor</w:t>
            </w:r>
          </w:p>
          <w:p w:rsidR="00FF4475" w:rsidRPr="00300313" w:rsidRDefault="00FF4475" w:rsidP="00AF6C64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H. Can KAY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8" w:space="0" w:color="auto"/>
              <w:bottom w:val="single" w:sz="2" w:space="0" w:color="auto"/>
            </w:tcBorders>
            <w:vAlign w:val="center"/>
          </w:tcPr>
          <w:p w:rsidR="00FF4475" w:rsidRPr="00300313" w:rsidRDefault="00E90188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8" w:space="0" w:color="auto"/>
              <w:bottom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1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B Seç. I</w:t>
            </w:r>
          </w:p>
          <w:p w:rsidR="00FF4475" w:rsidRPr="00300313" w:rsidRDefault="00FF4475" w:rsidP="00D2586B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Eğitimde Drama</w:t>
            </w:r>
          </w:p>
          <w:p w:rsidR="00FF4475" w:rsidRPr="00300313" w:rsidRDefault="00FF4475" w:rsidP="00D2586B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C3450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C3450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B94CD9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Yüzme B Grubu</w:t>
            </w:r>
          </w:p>
          <w:p w:rsidR="00FF4475" w:rsidRPr="00300313" w:rsidRDefault="00FF4475" w:rsidP="00B94CD9">
            <w:pPr>
              <w:jc w:val="center"/>
              <w:rPr>
                <w:b/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F647C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FF4475" w:rsidRPr="00300313" w:rsidRDefault="00FF4475" w:rsidP="00F647C5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adminton</w:t>
            </w:r>
          </w:p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</w:rPr>
              <w:t>Sebiha</w:t>
            </w:r>
            <w:proofErr w:type="spellEnd"/>
            <w:r w:rsidRPr="00300313">
              <w:rPr>
                <w:sz w:val="18"/>
                <w:szCs w:val="18"/>
              </w:rPr>
              <w:t xml:space="preserve"> G. BAŞPINAR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FF4475" w:rsidRPr="00300313" w:rsidRDefault="00FF4475" w:rsidP="00AF6C64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adminton</w:t>
            </w:r>
          </w:p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sz w:val="18"/>
                <w:szCs w:val="18"/>
              </w:rPr>
              <w:t>Sebiha</w:t>
            </w:r>
            <w:proofErr w:type="spellEnd"/>
            <w:r w:rsidRPr="00300313">
              <w:rPr>
                <w:sz w:val="18"/>
                <w:szCs w:val="18"/>
              </w:rPr>
              <w:t xml:space="preserve"> G. BAŞPINAR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01363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7D301F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  <w:vAlign w:val="center"/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391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.02.200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FE2E82">
            <w:pPr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0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FE2E82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V</w:t>
            </w:r>
          </w:p>
          <w:p w:rsidR="00FF4475" w:rsidRPr="00300313" w:rsidRDefault="00FF4475" w:rsidP="00FE2E82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asketbol II</w:t>
            </w:r>
          </w:p>
          <w:p w:rsidR="00FF4475" w:rsidRPr="00300313" w:rsidRDefault="00FF4475" w:rsidP="00FE2E8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4" w:space="0" w:color="auto"/>
            </w:tcBorders>
            <w:vAlign w:val="center"/>
          </w:tcPr>
          <w:p w:rsidR="00FF4475" w:rsidRPr="00300313" w:rsidRDefault="00FF4475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0230B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vAlign w:val="center"/>
          </w:tcPr>
          <w:p w:rsidR="00FF4475" w:rsidRPr="00300313" w:rsidRDefault="002937AB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="00FF4475"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FF4475" w:rsidRPr="00300313" w:rsidRDefault="00FF4475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4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4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FF4475" w:rsidRPr="00300313" w:rsidRDefault="00FF4475" w:rsidP="004B6151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formans Testleri</w:t>
            </w:r>
          </w:p>
          <w:p w:rsidR="00FF4475" w:rsidRPr="00300313" w:rsidRDefault="00FF4475" w:rsidP="004B6151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r. Zeki AKYILDIZ)</w:t>
            </w:r>
          </w:p>
        </w:tc>
        <w:tc>
          <w:tcPr>
            <w:tcW w:w="851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4" w:space="0" w:color="auto"/>
            </w:tcBorders>
            <w:vAlign w:val="center"/>
          </w:tcPr>
          <w:p w:rsidR="00FF4475" w:rsidRPr="00300313" w:rsidRDefault="00E90188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4" w:space="0" w:color="auto"/>
            </w:tcBorders>
          </w:tcPr>
          <w:p w:rsidR="00FF4475" w:rsidRPr="009E54D0" w:rsidRDefault="00FF4475" w:rsidP="008C455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2937AB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="00FF4475"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4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formans Testler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r. Zeki AKYILDIZ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8C455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B94CD9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Yüzme A Grubu</w:t>
            </w:r>
          </w:p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8C455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20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Topluma Hizmet Uygulamaları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2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Öğretenlik</w:t>
            </w:r>
            <w:proofErr w:type="spellEnd"/>
            <w:r w:rsidRPr="00300313">
              <w:rPr>
                <w:b/>
                <w:sz w:val="18"/>
                <w:szCs w:val="18"/>
              </w:rPr>
              <w:t xml:space="preserve"> Uygulaması 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1-2-3-4-5-6-7-8-9. Gruplar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2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405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ğitsel Oyunlar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D2586B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eden Eğitimi ve Spor Eğitim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gramEnd"/>
            <w:r w:rsidRPr="00300313">
              <w:rPr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</w:rPr>
              <w:t>Üy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sz w:val="18"/>
                <w:szCs w:val="18"/>
              </w:rPr>
              <w:t>Adem</w:t>
            </w:r>
            <w:proofErr w:type="gramEnd"/>
            <w:r w:rsidRPr="00300313">
              <w:rPr>
                <w:sz w:val="18"/>
                <w:szCs w:val="18"/>
              </w:rPr>
              <w:t xml:space="preserve"> POYRAZ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MB2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İlke ve Yöntemleri</w:t>
            </w:r>
          </w:p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Burak OLUR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D2586B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>
              <w:rPr>
                <w:b/>
                <w:sz w:val="18"/>
                <w:szCs w:val="18"/>
                <w:lang w:eastAsia="en-US"/>
              </w:rPr>
              <w:t xml:space="preserve">ALAN DIŞI 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92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403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gzersiz ve Beslenme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Şeniz KARAGÖZ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GK10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ilişim Teknolojileri</w:t>
            </w:r>
          </w:p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>. Gör. Ali İhsan AKSU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E90188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C3450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C3450F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2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B94C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AE. Seç. V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Voleybol II</w:t>
            </w:r>
          </w:p>
          <w:p w:rsidR="00FF4475" w:rsidRPr="00300313" w:rsidRDefault="00FF4475" w:rsidP="00B94CD9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bCs/>
                <w:sz w:val="18"/>
                <w:szCs w:val="18"/>
              </w:rPr>
              <w:t>Bije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Filiz 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TAE2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ları II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Voleybol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bCs/>
                <w:sz w:val="18"/>
                <w:szCs w:val="18"/>
              </w:rPr>
              <w:t>Bije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 w:rsidRPr="00300313">
              <w:rPr>
                <w:color w:val="000000"/>
                <w:sz w:val="18"/>
                <w:szCs w:val="18"/>
              </w:rPr>
              <w:t>TAE3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ları III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Voleybol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 xml:space="preserve">(Doç. Dr. </w:t>
            </w:r>
            <w:proofErr w:type="spellStart"/>
            <w:r w:rsidRPr="00300313">
              <w:rPr>
                <w:bCs/>
                <w:sz w:val="18"/>
                <w:szCs w:val="18"/>
              </w:rPr>
              <w:t>Bijen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FİLİZ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trenman Salonu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1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 xml:space="preserve">Eskrim 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Lütfi ESER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1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 xml:space="preserve">Eskrim 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Lütfi ESER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3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Oryantiring</w:t>
            </w:r>
            <w:proofErr w:type="spellEnd"/>
          </w:p>
          <w:p w:rsidR="00FF4475" w:rsidRPr="00300313" w:rsidRDefault="00FF4475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ikail TAŞKALE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1C6A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1C6A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Oryantiring</w:t>
            </w:r>
            <w:proofErr w:type="spellEnd"/>
          </w:p>
          <w:p w:rsidR="00FF4475" w:rsidRPr="00300313" w:rsidRDefault="00FF4475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MikailTAŞKALE</w:t>
            </w:r>
            <w:proofErr w:type="spellEnd"/>
            <w:r w:rsidRPr="00300313">
              <w:rPr>
                <w:sz w:val="18"/>
                <w:szCs w:val="18"/>
              </w:rPr>
              <w:t>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1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V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proofErr w:type="spellStart"/>
            <w:r w:rsidRPr="00300313">
              <w:rPr>
                <w:b/>
                <w:sz w:val="18"/>
                <w:szCs w:val="18"/>
              </w:rPr>
              <w:t>Oryantiring</w:t>
            </w:r>
            <w:proofErr w:type="spellEnd"/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r w:rsidRPr="00300313">
              <w:rPr>
                <w:sz w:val="18"/>
                <w:szCs w:val="18"/>
              </w:rPr>
              <w:t>MikailTAŞKALE</w:t>
            </w:r>
            <w:proofErr w:type="spellEnd"/>
            <w:r w:rsidRPr="00300313">
              <w:rPr>
                <w:sz w:val="18"/>
                <w:szCs w:val="18"/>
              </w:rPr>
              <w:t>)</w:t>
            </w:r>
          </w:p>
        </w:tc>
        <w:tc>
          <w:tcPr>
            <w:tcW w:w="851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</w:tcBorders>
            <w:vAlign w:val="center"/>
          </w:tcPr>
          <w:p w:rsidR="00FF4475" w:rsidRPr="00300313" w:rsidRDefault="00955BBD" w:rsidP="00AF6C64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3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FF4475" w:rsidRPr="009E54D0" w:rsidRDefault="00FF4475" w:rsidP="00DE1358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2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Okçuluk</w:t>
            </w:r>
          </w:p>
          <w:p w:rsidR="00FF4475" w:rsidRPr="00300313" w:rsidRDefault="00FF4475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uhammet DOĞAN)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955BBD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9E54D0" w:rsidRDefault="00FF4475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32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Okçuluk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uhammet DOĞAN)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955BBD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2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9E54D0" w:rsidRDefault="00FF4475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7</w:t>
            </w:r>
          </w:p>
          <w:p w:rsidR="00FF4475" w:rsidRPr="00300313" w:rsidRDefault="00FF4475" w:rsidP="00D2586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Karate</w:t>
            </w:r>
          </w:p>
          <w:p w:rsidR="00FF4475" w:rsidRPr="00300313" w:rsidRDefault="00FF4475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ehmet KOÇAK)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955BBD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9E54D0" w:rsidRDefault="00FF4475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  <w:tr w:rsidR="00FF4475" w:rsidRPr="000A1BBF" w:rsidTr="002D6220">
        <w:trPr>
          <w:trHeight w:val="543"/>
        </w:trPr>
        <w:tc>
          <w:tcPr>
            <w:tcW w:w="121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.02.2024</w:t>
            </w:r>
          </w:p>
          <w:p w:rsidR="00FF4475" w:rsidRPr="00300313" w:rsidRDefault="00FF4475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6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FF4475" w:rsidP="00D2586B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AE27</w:t>
            </w:r>
          </w:p>
        </w:tc>
        <w:tc>
          <w:tcPr>
            <w:tcW w:w="326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E Seç III</w:t>
            </w:r>
          </w:p>
          <w:p w:rsidR="00FF4475" w:rsidRPr="00300313" w:rsidRDefault="00FF4475" w:rsidP="00AF6C64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Karate</w:t>
            </w:r>
          </w:p>
          <w:p w:rsidR="00FF4475" w:rsidRPr="00300313" w:rsidRDefault="00FF4475" w:rsidP="007E72D7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Mehmet KOÇAK)</w:t>
            </w:r>
          </w:p>
        </w:tc>
        <w:tc>
          <w:tcPr>
            <w:tcW w:w="85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FF4475" w:rsidRPr="00300313" w:rsidRDefault="00FF4475" w:rsidP="00F647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32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300313" w:rsidRDefault="00955BBD" w:rsidP="004B6151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5</w:t>
            </w:r>
          </w:p>
        </w:tc>
        <w:tc>
          <w:tcPr>
            <w:tcW w:w="2268" w:type="dxa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:rsidR="00FF4475" w:rsidRPr="009E54D0" w:rsidRDefault="00FF4475" w:rsidP="00F647C5">
            <w:pPr>
              <w:widowControl w:val="0"/>
              <w:jc w:val="center"/>
              <w:rPr>
                <w:i/>
                <w:sz w:val="18"/>
                <w:szCs w:val="18"/>
              </w:rPr>
            </w:pPr>
          </w:p>
        </w:tc>
      </w:tr>
    </w:tbl>
    <w:p w:rsidR="001B7D9D" w:rsidRDefault="001B7D9D" w:rsidP="00E408F0"/>
    <w:p w:rsidR="001B7D9D" w:rsidRDefault="00E50C3D" w:rsidP="00E50C3D">
      <w:pPr>
        <w:spacing w:after="20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4042459</wp:posOffset>
                </wp:positionH>
                <wp:positionV relativeFrom="paragraph">
                  <wp:posOffset>22860</wp:posOffset>
                </wp:positionV>
                <wp:extent cx="2374265" cy="1403985"/>
                <wp:effectExtent l="0" t="0" r="6350" b="6350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94CD9" w:rsidRPr="00E50C3D" w:rsidRDefault="00B94CD9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Bölüm Başkanı</w:t>
                            </w:r>
                          </w:p>
                          <w:p w:rsidR="00B94CD9" w:rsidRPr="00E50C3D" w:rsidRDefault="00B94CD9" w:rsidP="00E50C3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50C3D">
                              <w:rPr>
                                <w:b/>
                              </w:rPr>
                              <w:t>Prof. Dr. Yücel OCA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318.3pt;margin-top:1.8pt;width:186.95pt;height:110.55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" stroked="f">
                <v:textbox style="mso-fit-shape-to-text:t">
                  <w:txbxContent>
                    <w:p w:rsidR="00B94CD9" w:rsidRPr="00E50C3D" w:rsidRDefault="00B94CD9" w:rsidP="00E50C3D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Bölüm Başkanı</w:t>
                      </w:r>
                    </w:p>
                    <w:p w:rsidR="00B94CD9" w:rsidRPr="00E50C3D" w:rsidRDefault="00B94CD9" w:rsidP="00E50C3D">
                      <w:pPr>
                        <w:jc w:val="center"/>
                        <w:rPr>
                          <w:b/>
                        </w:rPr>
                      </w:pPr>
                      <w:r w:rsidRPr="00E50C3D">
                        <w:rPr>
                          <w:b/>
                        </w:rPr>
                        <w:t>Prof. Dr. Yücel OCAK</w:t>
                      </w:r>
                    </w:p>
                  </w:txbxContent>
                </v:textbox>
              </v:shape>
            </w:pict>
          </mc:Fallback>
        </mc:AlternateContent>
      </w:r>
      <w:r w:rsidR="001B7D9D">
        <w:br w:type="page"/>
      </w:r>
    </w:p>
    <w:p w:rsidR="00E408F0" w:rsidRPr="000A1BBF" w:rsidRDefault="00E408F0" w:rsidP="00E408F0"/>
    <w:p w:rsidR="00DC6D54" w:rsidRPr="000A1BBF" w:rsidRDefault="00DC6D54" w:rsidP="00AA2304">
      <w:pPr>
        <w:ind w:left="6372" w:firstLine="708"/>
        <w:rPr>
          <w:b/>
        </w:rPr>
      </w:pPr>
    </w:p>
    <w:p w:rsidR="002E120F" w:rsidRPr="000A1BBF" w:rsidRDefault="002E120F" w:rsidP="00AA2304">
      <w:pPr>
        <w:jc w:val="center"/>
        <w:rPr>
          <w:b/>
        </w:rPr>
      </w:pPr>
    </w:p>
    <w:p w:rsidR="00DC6D54" w:rsidRPr="000A1BBF" w:rsidRDefault="00545A1A" w:rsidP="00AA2304">
      <w:pPr>
        <w:jc w:val="center"/>
        <w:rPr>
          <w:b/>
        </w:rPr>
      </w:pPr>
      <w:r w:rsidRPr="000A1BBF">
        <w:rPr>
          <w:b/>
        </w:rPr>
        <w:t>ESKİ MÜFREDAT</w:t>
      </w:r>
    </w:p>
    <w:p w:rsidR="00AA2304" w:rsidRPr="000A1BBF" w:rsidRDefault="00AA2304" w:rsidP="00AA2304">
      <w:pPr>
        <w:jc w:val="center"/>
        <w:rPr>
          <w:b/>
        </w:rPr>
      </w:pPr>
    </w:p>
    <w:p w:rsidR="00525D3E" w:rsidRPr="000A1BBF" w:rsidRDefault="000730D1" w:rsidP="000730D1">
      <w:pPr>
        <w:tabs>
          <w:tab w:val="left" w:pos="6950"/>
        </w:tabs>
        <w:rPr>
          <w:b/>
        </w:rPr>
      </w:pPr>
      <w:r w:rsidRPr="000A1BBF">
        <w:rPr>
          <w:b/>
        </w:rPr>
        <w:tab/>
      </w:r>
    </w:p>
    <w:tbl>
      <w:tblPr>
        <w:tblW w:w="11299" w:type="dxa"/>
        <w:tblInd w:w="-5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4"/>
        <w:gridCol w:w="828"/>
        <w:gridCol w:w="850"/>
        <w:gridCol w:w="874"/>
        <w:gridCol w:w="3260"/>
        <w:gridCol w:w="709"/>
        <w:gridCol w:w="1276"/>
        <w:gridCol w:w="2268"/>
      </w:tblGrid>
      <w:tr w:rsidR="00C831DA" w:rsidRPr="000A1BBF" w:rsidTr="002937AB">
        <w:trPr>
          <w:trHeight w:val="400"/>
        </w:trPr>
        <w:tc>
          <w:tcPr>
            <w:tcW w:w="1234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 xml:space="preserve">SINAV </w:t>
            </w:r>
          </w:p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TARİHİ</w:t>
            </w:r>
          </w:p>
        </w:tc>
        <w:tc>
          <w:tcPr>
            <w:tcW w:w="828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406DB5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SAATİ</w:t>
            </w: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IFI</w:t>
            </w:r>
          </w:p>
        </w:tc>
        <w:tc>
          <w:tcPr>
            <w:tcW w:w="874" w:type="dxa"/>
            <w:tcBorders>
              <w:bottom w:val="single" w:sz="24" w:space="0" w:color="auto"/>
            </w:tcBorders>
          </w:tcPr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</w:p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KODU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ADI</w:t>
            </w:r>
          </w:p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DERSİN ÖĞRETİM ELEMANI</w:t>
            </w:r>
          </w:p>
        </w:tc>
        <w:tc>
          <w:tcPr>
            <w:tcW w:w="709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ÖĞR.</w:t>
            </w:r>
          </w:p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AYISI</w:t>
            </w:r>
          </w:p>
        </w:tc>
        <w:tc>
          <w:tcPr>
            <w:tcW w:w="1276" w:type="dxa"/>
            <w:tcBorders>
              <w:bottom w:val="single" w:sz="24" w:space="0" w:color="auto"/>
            </w:tcBorders>
            <w:vAlign w:val="center"/>
          </w:tcPr>
          <w:p w:rsidR="00C831DA" w:rsidRPr="000A1BBF" w:rsidRDefault="00C831DA" w:rsidP="00D441C2">
            <w:pPr>
              <w:widowControl w:val="0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 YERİ</w:t>
            </w:r>
          </w:p>
        </w:tc>
        <w:tc>
          <w:tcPr>
            <w:tcW w:w="2268" w:type="dxa"/>
            <w:tcBorders>
              <w:bottom w:val="single" w:sz="24" w:space="0" w:color="auto"/>
            </w:tcBorders>
          </w:tcPr>
          <w:p w:rsidR="00C831DA" w:rsidRPr="000A1BBF" w:rsidRDefault="00C831DA" w:rsidP="00D441C2">
            <w:pPr>
              <w:widowControl w:val="0"/>
              <w:ind w:right="175"/>
              <w:jc w:val="center"/>
              <w:rPr>
                <w:b/>
                <w:color w:val="000000"/>
                <w:sz w:val="18"/>
                <w:szCs w:val="18"/>
              </w:rPr>
            </w:pPr>
            <w:r w:rsidRPr="000A1BBF">
              <w:rPr>
                <w:b/>
                <w:color w:val="000000"/>
                <w:sz w:val="18"/>
                <w:szCs w:val="18"/>
              </w:rPr>
              <w:t>SINAVDA GÖREVLİ ÖĞRETİM ELEMANLARI</w:t>
            </w:r>
          </w:p>
        </w:tc>
      </w:tr>
      <w:tr w:rsidR="00E80986" w:rsidRPr="000A1BBF" w:rsidTr="002937AB">
        <w:trPr>
          <w:trHeight w:val="400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E80986" w:rsidRPr="00300313" w:rsidRDefault="001065D0" w:rsidP="00D441C2">
            <w:pPr>
              <w:widowControl w:val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E3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Antrenman Bilgisi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Mehmet YILDIZ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E80986" w:rsidRPr="00300313" w:rsidRDefault="00955BBD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631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E80986" w:rsidRPr="00300313" w:rsidRDefault="00201772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103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ğitim Sosyolojisi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Rıfat YAĞMUR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E80986" w:rsidRPr="00300313" w:rsidRDefault="00576EAF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400"/>
        </w:trPr>
        <w:tc>
          <w:tcPr>
            <w:tcW w:w="123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0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5.00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141FC6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E307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Seç. Tak. Spor. III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Hentbol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bCs/>
                <w:sz w:val="18"/>
                <w:szCs w:val="18"/>
              </w:rPr>
              <w:t>Dr.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bCs/>
                <w:sz w:val="18"/>
                <w:szCs w:val="18"/>
              </w:rPr>
              <w:t>Adem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24" w:space="0" w:color="auto"/>
            </w:tcBorders>
            <w:vAlign w:val="center"/>
          </w:tcPr>
          <w:p w:rsidR="00E80986" w:rsidRPr="00300313" w:rsidRDefault="00955BBD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palı Spor Salonu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24" w:space="0" w:color="auto"/>
            </w:tcBorders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351"/>
        </w:trPr>
        <w:tc>
          <w:tcPr>
            <w:tcW w:w="123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28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CE6708" w:rsidP="00D441C2">
            <w:pPr>
              <w:widowControl w:val="0"/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MB201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Teknolojileri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4" w:space="0" w:color="auto"/>
              <w:bottom w:val="single" w:sz="2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  <w:bottom w:val="single" w:sz="2" w:space="0" w:color="auto"/>
            </w:tcBorders>
            <w:vAlign w:val="center"/>
          </w:tcPr>
          <w:p w:rsidR="00E80986" w:rsidRPr="00300313" w:rsidRDefault="00576EAF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4" w:space="0" w:color="auto"/>
              <w:bottom w:val="single" w:sz="2" w:space="0" w:color="auto"/>
            </w:tcBorders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35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1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alı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141FC6" w:rsidP="00D441C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4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spacing w:line="276" w:lineRule="auto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Özel Eğitim ve Kaynaştırma</w:t>
            </w:r>
          </w:p>
          <w:p w:rsidR="00E80986" w:rsidRPr="00300313" w:rsidRDefault="00E80986" w:rsidP="00D441C2">
            <w:pPr>
              <w:spacing w:line="276" w:lineRule="auto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Doç. Dr. Yüksel EROĞLU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6D302E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391"/>
        </w:trPr>
        <w:tc>
          <w:tcPr>
            <w:tcW w:w="123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tabs>
                <w:tab w:val="left" w:pos="4800"/>
              </w:tabs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4" w:space="0" w:color="auto"/>
              <w:bottom w:val="single" w:sz="4" w:space="0" w:color="auto"/>
            </w:tcBorders>
            <w:vAlign w:val="center"/>
          </w:tcPr>
          <w:p w:rsidR="00E80986" w:rsidRPr="00300313" w:rsidRDefault="00CE6708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203</w:t>
            </w:r>
          </w:p>
        </w:tc>
        <w:tc>
          <w:tcPr>
            <w:tcW w:w="3260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r w:rsidRPr="00300313">
              <w:rPr>
                <w:b/>
                <w:bCs/>
                <w:sz w:val="18"/>
                <w:szCs w:val="18"/>
              </w:rPr>
              <w:t>Motor Gelişim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r w:rsidRPr="00300313">
              <w:rPr>
                <w:bCs/>
                <w:sz w:val="18"/>
                <w:szCs w:val="18"/>
              </w:rPr>
              <w:t>(</w:t>
            </w:r>
            <w:proofErr w:type="spellStart"/>
            <w:r w:rsidRPr="00300313">
              <w:rPr>
                <w:bCs/>
                <w:sz w:val="18"/>
                <w:szCs w:val="18"/>
              </w:rPr>
              <w:t>Doç.D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Sebiha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 G. BAŞPINAR)</w:t>
            </w:r>
          </w:p>
        </w:tc>
        <w:tc>
          <w:tcPr>
            <w:tcW w:w="709" w:type="dxa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576EAF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4" w:space="0" w:color="auto"/>
              <w:left w:val="single" w:sz="4" w:space="0" w:color="auto"/>
              <w:bottom w:val="single" w:sz="4" w:space="0" w:color="auto"/>
            </w:tcBorders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1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1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201772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1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 xml:space="preserve">İnsan Anatomisi ve </w:t>
            </w:r>
            <w:proofErr w:type="spellStart"/>
            <w:r w:rsidRPr="00300313">
              <w:rPr>
                <w:b/>
                <w:sz w:val="18"/>
                <w:szCs w:val="18"/>
                <w:lang w:eastAsia="en-US"/>
              </w:rPr>
              <w:t>Kinesiyolojisi</w:t>
            </w:r>
            <w:proofErr w:type="spellEnd"/>
          </w:p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Yunus TORTOP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955BBD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3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CE6708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201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00313">
              <w:rPr>
                <w:b/>
                <w:bCs/>
                <w:sz w:val="18"/>
                <w:szCs w:val="18"/>
              </w:rPr>
              <w:t>Bed</w:t>
            </w:r>
            <w:proofErr w:type="spellEnd"/>
            <w:r w:rsidRPr="00300313">
              <w:rPr>
                <w:b/>
                <w:bCs/>
                <w:sz w:val="18"/>
                <w:szCs w:val="18"/>
              </w:rPr>
              <w:t>. Eğit ve Spor Öğretme ve Öğrenme Yaklaşımları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Cs/>
                <w:sz w:val="18"/>
                <w:szCs w:val="18"/>
              </w:rPr>
            </w:pPr>
            <w:proofErr w:type="gramStart"/>
            <w:r w:rsidRPr="00300313">
              <w:rPr>
                <w:bCs/>
                <w:sz w:val="18"/>
                <w:szCs w:val="18"/>
              </w:rPr>
              <w:t>(</w:t>
            </w:r>
            <w:proofErr w:type="gramEnd"/>
            <w:r w:rsidRPr="00300313">
              <w:rPr>
                <w:bCs/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bCs/>
                <w:sz w:val="18"/>
                <w:szCs w:val="18"/>
              </w:rPr>
              <w:t>Öğr</w:t>
            </w:r>
            <w:proofErr w:type="spellEnd"/>
            <w:r w:rsidRPr="00300313">
              <w:rPr>
                <w:bCs/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bCs/>
                <w:sz w:val="18"/>
                <w:szCs w:val="18"/>
              </w:rPr>
              <w:t>Üy</w:t>
            </w:r>
            <w:proofErr w:type="spellEnd"/>
            <w:r w:rsidRPr="00300313">
              <w:rPr>
                <w:bCs/>
                <w:sz w:val="18"/>
                <w:szCs w:val="18"/>
              </w:rPr>
              <w:t>. Burak OLUR</w:t>
            </w:r>
            <w:proofErr w:type="gramStart"/>
            <w:r w:rsidRPr="00300313">
              <w:rPr>
                <w:bCs/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6D302E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141FC6" w:rsidP="00D441C2">
            <w:pPr>
              <w:widowControl w:val="0"/>
              <w:jc w:val="center"/>
              <w:rPr>
                <w:bCs/>
                <w:color w:val="000000"/>
                <w:sz w:val="18"/>
                <w:szCs w:val="18"/>
              </w:rPr>
            </w:pPr>
            <w:r>
              <w:rPr>
                <w:bCs/>
                <w:color w:val="000000"/>
                <w:sz w:val="18"/>
                <w:szCs w:val="18"/>
              </w:rPr>
              <w:t>MB303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Eğitimde Ahlak ve Etik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Üye. Ayşe ÖNAL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986" w:rsidRPr="00300313" w:rsidRDefault="006D302E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</w:p>
        </w:tc>
      </w:tr>
      <w:tr w:rsidR="00E80986" w:rsidRPr="000A1BBF" w:rsidTr="002937AB">
        <w:trPr>
          <w:trHeight w:val="391"/>
        </w:trPr>
        <w:tc>
          <w:tcPr>
            <w:tcW w:w="1234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2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82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color w:val="000000" w:themeColor="text1"/>
                <w:sz w:val="18"/>
                <w:szCs w:val="18"/>
              </w:rPr>
            </w:pPr>
            <w:r w:rsidRPr="00300313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4" w:space="0" w:color="auto"/>
            </w:tcBorders>
            <w:vAlign w:val="center"/>
          </w:tcPr>
          <w:p w:rsidR="00E80986" w:rsidRPr="00300313" w:rsidRDefault="00141FC6" w:rsidP="00D441C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401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b/>
                <w:color w:val="000000" w:themeColor="text1"/>
                <w:sz w:val="18"/>
                <w:szCs w:val="18"/>
                <w:lang w:eastAsia="en-US"/>
              </w:rPr>
            </w:pPr>
            <w:r w:rsidRPr="00300313">
              <w:rPr>
                <w:b/>
                <w:color w:val="000000" w:themeColor="text1"/>
                <w:sz w:val="18"/>
                <w:szCs w:val="18"/>
                <w:lang w:eastAsia="en-US"/>
              </w:rPr>
              <w:t>Halk Oyunları</w:t>
            </w:r>
          </w:p>
          <w:p w:rsidR="00E80986" w:rsidRPr="00300313" w:rsidRDefault="00E80986" w:rsidP="00D441C2">
            <w:pPr>
              <w:jc w:val="center"/>
              <w:rPr>
                <w:color w:val="000000" w:themeColor="text1"/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(</w:t>
            </w:r>
            <w:proofErr w:type="spellStart"/>
            <w:proofErr w:type="gram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. Gör. H. Can KAY</w:t>
            </w:r>
            <w:proofErr w:type="gramStart"/>
            <w:r w:rsidRPr="00300313">
              <w:rPr>
                <w:color w:val="000000" w:themeColor="text1"/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E80986" w:rsidRPr="00300313" w:rsidRDefault="006D302E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E80986" w:rsidRPr="000A1BBF" w:rsidTr="002937AB">
        <w:trPr>
          <w:trHeight w:val="391"/>
        </w:trPr>
        <w:tc>
          <w:tcPr>
            <w:tcW w:w="1234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E80986" w:rsidP="00406DB5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0:00</w:t>
            </w:r>
            <w:proofErr w:type="gramEnd"/>
          </w:p>
        </w:tc>
        <w:tc>
          <w:tcPr>
            <w:tcW w:w="850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141FC6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301</w:t>
            </w:r>
          </w:p>
        </w:tc>
        <w:tc>
          <w:tcPr>
            <w:tcW w:w="3260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Sınıf Yönetimi</w:t>
            </w:r>
          </w:p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300313">
              <w:rPr>
                <w:sz w:val="18"/>
                <w:szCs w:val="18"/>
              </w:rPr>
              <w:t>Dr.Öğr.Üye</w:t>
            </w:r>
            <w:proofErr w:type="spellEnd"/>
            <w:proofErr w:type="gramEnd"/>
            <w:r w:rsidRPr="00300313">
              <w:rPr>
                <w:sz w:val="18"/>
                <w:szCs w:val="18"/>
              </w:rPr>
              <w:t>. Burak OLUR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36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E80986" w:rsidRPr="00300313" w:rsidRDefault="00E80986" w:rsidP="00D441C2">
            <w:pPr>
              <w:jc w:val="center"/>
              <w:rPr>
                <w:i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36" w:space="0" w:color="auto"/>
              <w:bottom w:val="single" w:sz="8" w:space="0" w:color="auto"/>
            </w:tcBorders>
            <w:vAlign w:val="center"/>
          </w:tcPr>
          <w:p w:rsidR="00E80986" w:rsidRPr="00300313" w:rsidRDefault="006D302E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36" w:space="0" w:color="auto"/>
              <w:bottom w:val="single" w:sz="8" w:space="0" w:color="auto"/>
            </w:tcBorders>
          </w:tcPr>
          <w:p w:rsidR="00E80986" w:rsidRPr="00300313" w:rsidRDefault="00E80986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2937AB" w:rsidRPr="000A1BBF" w:rsidTr="002937AB">
        <w:trPr>
          <w:trHeight w:val="391"/>
        </w:trPr>
        <w:tc>
          <w:tcPr>
            <w:tcW w:w="1234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:rsidR="002937AB" w:rsidRPr="00300313" w:rsidRDefault="002937AB" w:rsidP="002937A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3.11.2023</w:t>
            </w:r>
          </w:p>
          <w:p w:rsidR="002937AB" w:rsidRPr="00300313" w:rsidRDefault="002937AB" w:rsidP="002937AB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828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3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üzme B</w:t>
            </w:r>
            <w:r w:rsidRPr="00300313">
              <w:rPr>
                <w:b/>
                <w:sz w:val="18"/>
                <w:szCs w:val="18"/>
              </w:rPr>
              <w:t xml:space="preserve"> Grubu</w:t>
            </w:r>
          </w:p>
          <w:p w:rsidR="002937AB" w:rsidRPr="00300313" w:rsidRDefault="002937AB" w:rsidP="00B94CD9">
            <w:pPr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:rsidR="002937AB" w:rsidRPr="00300313" w:rsidRDefault="00955BBD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8" w:space="0" w:color="auto"/>
            </w:tcBorders>
          </w:tcPr>
          <w:p w:rsidR="002937AB" w:rsidRPr="00300313" w:rsidRDefault="002937AB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2937AB" w:rsidRPr="000A1BBF" w:rsidTr="002937AB">
        <w:trPr>
          <w:trHeight w:val="592"/>
        </w:trPr>
        <w:tc>
          <w:tcPr>
            <w:tcW w:w="1234" w:type="dxa"/>
            <w:tcBorders>
              <w:top w:val="single" w:sz="24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28" w:type="dxa"/>
            <w:tcBorders>
              <w:top w:val="single" w:sz="24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0</w:t>
            </w:r>
            <w:r w:rsidRPr="00300313">
              <w:rPr>
                <w:sz w:val="18"/>
                <w:szCs w:val="18"/>
              </w:rPr>
              <w:t>:00</w:t>
            </w:r>
            <w:proofErr w:type="gramEnd"/>
          </w:p>
        </w:tc>
        <w:tc>
          <w:tcPr>
            <w:tcW w:w="850" w:type="dxa"/>
            <w:tcBorders>
              <w:top w:val="single" w:sz="24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4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305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üzme A</w:t>
            </w:r>
            <w:r w:rsidRPr="00300313">
              <w:rPr>
                <w:b/>
                <w:sz w:val="18"/>
                <w:szCs w:val="18"/>
              </w:rPr>
              <w:t xml:space="preserve"> Grubu</w:t>
            </w:r>
          </w:p>
          <w:p w:rsidR="002937AB" w:rsidRPr="00300313" w:rsidRDefault="002937AB" w:rsidP="00B94CD9">
            <w:pPr>
              <w:jc w:val="center"/>
              <w:rPr>
                <w:b/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spellStart"/>
            <w:proofErr w:type="gramEnd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Gör. Eda </w:t>
            </w:r>
            <w:proofErr w:type="spellStart"/>
            <w:r w:rsidRPr="00300313">
              <w:rPr>
                <w:sz w:val="18"/>
                <w:szCs w:val="18"/>
              </w:rPr>
              <w:t>Semikan</w:t>
            </w:r>
            <w:proofErr w:type="spellEnd"/>
            <w:r w:rsidRPr="00300313">
              <w:rPr>
                <w:sz w:val="18"/>
                <w:szCs w:val="18"/>
              </w:rPr>
              <w:t xml:space="preserve"> ÖĞÜN</w:t>
            </w:r>
            <w:proofErr w:type="gramStart"/>
            <w:r w:rsidRPr="00300313">
              <w:rPr>
                <w:sz w:val="18"/>
                <w:szCs w:val="18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4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4" w:space="0" w:color="auto"/>
            </w:tcBorders>
            <w:vAlign w:val="center"/>
          </w:tcPr>
          <w:p w:rsidR="002937AB" w:rsidRPr="00300313" w:rsidRDefault="00955BBD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üzme Havuzu</w:t>
            </w:r>
          </w:p>
        </w:tc>
        <w:tc>
          <w:tcPr>
            <w:tcW w:w="2268" w:type="dxa"/>
            <w:tcBorders>
              <w:top w:val="single" w:sz="24" w:space="0" w:color="auto"/>
            </w:tcBorders>
          </w:tcPr>
          <w:p w:rsidR="002937AB" w:rsidRPr="00300313" w:rsidRDefault="002937AB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2937AB" w:rsidRPr="000A1BBF" w:rsidTr="002937AB">
        <w:trPr>
          <w:trHeight w:val="592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3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3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Beden Eğitimi ve Spor Eğitimi</w:t>
            </w:r>
          </w:p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(</w:t>
            </w:r>
            <w:proofErr w:type="gramEnd"/>
            <w:r w:rsidRPr="00300313">
              <w:rPr>
                <w:sz w:val="18"/>
                <w:szCs w:val="18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</w:rPr>
              <w:t>Öğr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</w:rPr>
              <w:t>Üy</w:t>
            </w:r>
            <w:proofErr w:type="spellEnd"/>
            <w:r w:rsidRPr="00300313">
              <w:rPr>
                <w:sz w:val="18"/>
                <w:szCs w:val="18"/>
              </w:rPr>
              <w:t xml:space="preserve">. </w:t>
            </w:r>
            <w:proofErr w:type="gramStart"/>
            <w:r w:rsidRPr="00300313">
              <w:rPr>
                <w:sz w:val="18"/>
                <w:szCs w:val="18"/>
              </w:rPr>
              <w:t>Adem</w:t>
            </w:r>
            <w:proofErr w:type="gramEnd"/>
            <w:r w:rsidRPr="00300313">
              <w:rPr>
                <w:sz w:val="18"/>
                <w:szCs w:val="18"/>
              </w:rPr>
              <w:t xml:space="preserve"> POYRA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937AB" w:rsidRPr="00300313" w:rsidRDefault="00955BBD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2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937AB" w:rsidRPr="00300313" w:rsidRDefault="002937AB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2937AB" w:rsidRPr="000A1BBF" w:rsidTr="002937AB">
        <w:trPr>
          <w:trHeight w:val="592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4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2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B2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  <w:lang w:eastAsia="en-US"/>
              </w:rPr>
            </w:pPr>
            <w:r w:rsidRPr="00300313">
              <w:rPr>
                <w:b/>
                <w:sz w:val="18"/>
                <w:szCs w:val="18"/>
                <w:lang w:eastAsia="en-US"/>
              </w:rPr>
              <w:t>Öğretim İlke ve Yöntemleri</w:t>
            </w:r>
          </w:p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  <w:lang w:eastAsia="en-US"/>
              </w:rPr>
            </w:pPr>
            <w:proofErr w:type="gramStart"/>
            <w:r w:rsidRPr="00300313">
              <w:rPr>
                <w:sz w:val="18"/>
                <w:szCs w:val="18"/>
                <w:lang w:eastAsia="en-US"/>
              </w:rPr>
              <w:t>(</w:t>
            </w:r>
            <w:proofErr w:type="gramEnd"/>
            <w:r w:rsidRPr="00300313">
              <w:rPr>
                <w:sz w:val="18"/>
                <w:szCs w:val="18"/>
                <w:lang w:eastAsia="en-US"/>
              </w:rPr>
              <w:t xml:space="preserve">Dr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Öğr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 xml:space="preserve">. </w:t>
            </w:r>
            <w:proofErr w:type="spellStart"/>
            <w:r w:rsidRPr="00300313">
              <w:rPr>
                <w:sz w:val="18"/>
                <w:szCs w:val="18"/>
                <w:lang w:eastAsia="en-US"/>
              </w:rPr>
              <w:t>Üy</w:t>
            </w:r>
            <w:proofErr w:type="spellEnd"/>
            <w:r w:rsidRPr="00300313">
              <w:rPr>
                <w:sz w:val="18"/>
                <w:szCs w:val="18"/>
                <w:lang w:eastAsia="en-US"/>
              </w:rPr>
              <w:t>. Burak OLUR</w:t>
            </w:r>
            <w:proofErr w:type="gramStart"/>
            <w:r w:rsidRPr="00300313">
              <w:rPr>
                <w:sz w:val="18"/>
                <w:szCs w:val="18"/>
                <w:lang w:eastAsia="en-US"/>
              </w:rPr>
              <w:t>)</w:t>
            </w:r>
            <w:proofErr w:type="gramEnd"/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937AB" w:rsidRPr="00300313" w:rsidRDefault="002937AB" w:rsidP="00D441C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937AB" w:rsidRPr="00300313" w:rsidRDefault="006D302E" w:rsidP="00D441C2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937AB" w:rsidRPr="00300313" w:rsidRDefault="002937AB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  <w:tr w:rsidR="002937AB" w:rsidRPr="000A1BBF" w:rsidTr="002937AB">
        <w:trPr>
          <w:trHeight w:val="543"/>
        </w:trPr>
        <w:tc>
          <w:tcPr>
            <w:tcW w:w="1234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24.11.2023</w:t>
            </w:r>
          </w:p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828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proofErr w:type="gramStart"/>
            <w:r w:rsidRPr="00300313">
              <w:rPr>
                <w:sz w:val="18"/>
                <w:szCs w:val="18"/>
              </w:rPr>
              <w:t>15:00</w:t>
            </w:r>
            <w:proofErr w:type="gramEnd"/>
          </w:p>
        </w:tc>
        <w:tc>
          <w:tcPr>
            <w:tcW w:w="850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4</w:t>
            </w:r>
          </w:p>
        </w:tc>
        <w:tc>
          <w:tcPr>
            <w:tcW w:w="874" w:type="dxa"/>
            <w:tcBorders>
              <w:top w:val="single" w:sz="2" w:space="0" w:color="auto"/>
            </w:tcBorders>
            <w:vAlign w:val="center"/>
          </w:tcPr>
          <w:p w:rsidR="002937AB" w:rsidRPr="00300313" w:rsidRDefault="002937AB" w:rsidP="00B94CD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403</w:t>
            </w:r>
          </w:p>
        </w:tc>
        <w:tc>
          <w:tcPr>
            <w:tcW w:w="3260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widowControl w:val="0"/>
              <w:jc w:val="center"/>
              <w:rPr>
                <w:b/>
                <w:sz w:val="18"/>
                <w:szCs w:val="18"/>
              </w:rPr>
            </w:pPr>
            <w:r w:rsidRPr="00300313">
              <w:rPr>
                <w:b/>
                <w:sz w:val="18"/>
                <w:szCs w:val="18"/>
              </w:rPr>
              <w:t>Egzersiz ve Beslenme</w:t>
            </w:r>
          </w:p>
          <w:p w:rsidR="002937AB" w:rsidRPr="00300313" w:rsidRDefault="002937AB" w:rsidP="00B94CD9">
            <w:pPr>
              <w:widowControl w:val="0"/>
              <w:jc w:val="center"/>
              <w:rPr>
                <w:sz w:val="18"/>
                <w:szCs w:val="18"/>
              </w:rPr>
            </w:pPr>
            <w:r w:rsidRPr="00300313">
              <w:rPr>
                <w:sz w:val="18"/>
                <w:szCs w:val="18"/>
              </w:rPr>
              <w:t>(Doç. Dr. Şeniz KARAGÖZ)</w:t>
            </w:r>
          </w:p>
        </w:tc>
        <w:tc>
          <w:tcPr>
            <w:tcW w:w="709" w:type="dxa"/>
            <w:tcBorders>
              <w:top w:val="single" w:sz="2" w:space="0" w:color="auto"/>
            </w:tcBorders>
            <w:shd w:val="clear" w:color="auto" w:fill="auto"/>
            <w:vAlign w:val="center"/>
          </w:tcPr>
          <w:p w:rsidR="002937AB" w:rsidRPr="00300313" w:rsidRDefault="002937AB" w:rsidP="00B94CD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  <w:vAlign w:val="center"/>
          </w:tcPr>
          <w:p w:rsidR="002937AB" w:rsidRPr="00300313" w:rsidRDefault="006D302E" w:rsidP="00B94CD9">
            <w:pPr>
              <w:widowControl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2268" w:type="dxa"/>
            <w:tcBorders>
              <w:top w:val="single" w:sz="2" w:space="0" w:color="auto"/>
            </w:tcBorders>
          </w:tcPr>
          <w:p w:rsidR="002937AB" w:rsidRPr="00300313" w:rsidRDefault="002937AB" w:rsidP="00D441C2">
            <w:pPr>
              <w:widowControl w:val="0"/>
              <w:jc w:val="center"/>
              <w:rPr>
                <w:sz w:val="18"/>
                <w:szCs w:val="18"/>
              </w:rPr>
            </w:pPr>
          </w:p>
        </w:tc>
      </w:tr>
    </w:tbl>
    <w:p w:rsidR="000E1912" w:rsidRPr="000A1BBF" w:rsidRDefault="000E1912" w:rsidP="00525D3E">
      <w:pPr>
        <w:jc w:val="center"/>
        <w:rPr>
          <w:b/>
        </w:rPr>
      </w:pPr>
    </w:p>
    <w:p w:rsidR="000E1912" w:rsidRPr="000A1BBF" w:rsidRDefault="000E1912" w:rsidP="00525D3E">
      <w:pPr>
        <w:jc w:val="center"/>
        <w:rPr>
          <w:b/>
        </w:rPr>
      </w:pPr>
    </w:p>
    <w:p w:rsidR="00525D3E" w:rsidRPr="000A1BBF" w:rsidRDefault="00525D3E" w:rsidP="009D1EF4">
      <w:pPr>
        <w:rPr>
          <w:b/>
        </w:rPr>
      </w:pPr>
    </w:p>
    <w:p w:rsidR="00AA2304" w:rsidRPr="000A1BBF" w:rsidRDefault="001461C5" w:rsidP="001461C5">
      <w:pPr>
        <w:ind w:left="3540" w:firstLine="708"/>
        <w:jc w:val="center"/>
        <w:rPr>
          <w:b/>
        </w:rPr>
      </w:pPr>
      <w:r w:rsidRPr="000A1BBF">
        <w:rPr>
          <w:b/>
        </w:rPr>
        <w:t xml:space="preserve">                                              </w:t>
      </w:r>
      <w:r w:rsidR="00AA2304" w:rsidRPr="000A1BBF">
        <w:rPr>
          <w:b/>
        </w:rPr>
        <w:t>Bölüm Başkanı</w:t>
      </w:r>
    </w:p>
    <w:p w:rsidR="00DC6D54" w:rsidRPr="00545A1A" w:rsidRDefault="00AE70A1" w:rsidP="00AE70A1">
      <w:pPr>
        <w:ind w:left="6372" w:firstLine="708"/>
        <w:jc w:val="center"/>
        <w:rPr>
          <w:b/>
        </w:rPr>
      </w:pPr>
      <w:r>
        <w:rPr>
          <w:b/>
        </w:rPr>
        <w:t>Prof. Dr. Yücel OCAK</w:t>
      </w:r>
    </w:p>
    <w:sectPr w:rsidR="00DC6D54" w:rsidRPr="00545A1A" w:rsidSect="00487E30">
      <w:pgSz w:w="11906" w:h="16838"/>
      <w:pgMar w:top="567" w:right="748" w:bottom="68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IxNLS0MDOxMDNT0lEKTi0uzszPAykwqwUA4Ev6VCwAAAA="/>
  </w:docVars>
  <w:rsids>
    <w:rsidRoot w:val="00252727"/>
    <w:rsid w:val="000001DA"/>
    <w:rsid w:val="00003CA9"/>
    <w:rsid w:val="000058F5"/>
    <w:rsid w:val="00006AA4"/>
    <w:rsid w:val="00010F15"/>
    <w:rsid w:val="0001363E"/>
    <w:rsid w:val="00013799"/>
    <w:rsid w:val="00014D88"/>
    <w:rsid w:val="000208A7"/>
    <w:rsid w:val="000230B1"/>
    <w:rsid w:val="000261C8"/>
    <w:rsid w:val="00026B79"/>
    <w:rsid w:val="00027E08"/>
    <w:rsid w:val="00031441"/>
    <w:rsid w:val="000352EA"/>
    <w:rsid w:val="00035832"/>
    <w:rsid w:val="00045FBE"/>
    <w:rsid w:val="00046E02"/>
    <w:rsid w:val="000514C6"/>
    <w:rsid w:val="000615E5"/>
    <w:rsid w:val="00065840"/>
    <w:rsid w:val="0006586C"/>
    <w:rsid w:val="000665F2"/>
    <w:rsid w:val="0006660C"/>
    <w:rsid w:val="000678BC"/>
    <w:rsid w:val="000730D1"/>
    <w:rsid w:val="00073E73"/>
    <w:rsid w:val="00076749"/>
    <w:rsid w:val="00076C72"/>
    <w:rsid w:val="00076CD6"/>
    <w:rsid w:val="00077534"/>
    <w:rsid w:val="00077FC7"/>
    <w:rsid w:val="0008741B"/>
    <w:rsid w:val="00090F74"/>
    <w:rsid w:val="00091DF3"/>
    <w:rsid w:val="00092E36"/>
    <w:rsid w:val="00094529"/>
    <w:rsid w:val="000A1BBF"/>
    <w:rsid w:val="000B0277"/>
    <w:rsid w:val="000B28B2"/>
    <w:rsid w:val="000B33D2"/>
    <w:rsid w:val="000C2557"/>
    <w:rsid w:val="000C50D7"/>
    <w:rsid w:val="000C66B1"/>
    <w:rsid w:val="000D0D3F"/>
    <w:rsid w:val="000D4D6D"/>
    <w:rsid w:val="000E0EBC"/>
    <w:rsid w:val="000E1441"/>
    <w:rsid w:val="000E1912"/>
    <w:rsid w:val="000E2816"/>
    <w:rsid w:val="000E29E3"/>
    <w:rsid w:val="000E2BBA"/>
    <w:rsid w:val="000E5C6D"/>
    <w:rsid w:val="000F02EC"/>
    <w:rsid w:val="0010137C"/>
    <w:rsid w:val="001065D0"/>
    <w:rsid w:val="001220C6"/>
    <w:rsid w:val="001304E8"/>
    <w:rsid w:val="00140A67"/>
    <w:rsid w:val="00141F87"/>
    <w:rsid w:val="00141FC6"/>
    <w:rsid w:val="001427C0"/>
    <w:rsid w:val="00143C3A"/>
    <w:rsid w:val="001461C5"/>
    <w:rsid w:val="0015436E"/>
    <w:rsid w:val="00154C0B"/>
    <w:rsid w:val="001622D6"/>
    <w:rsid w:val="00164567"/>
    <w:rsid w:val="00175035"/>
    <w:rsid w:val="00176B66"/>
    <w:rsid w:val="00180452"/>
    <w:rsid w:val="0018180D"/>
    <w:rsid w:val="00183DF0"/>
    <w:rsid w:val="001840B1"/>
    <w:rsid w:val="00195C8B"/>
    <w:rsid w:val="00197560"/>
    <w:rsid w:val="00197757"/>
    <w:rsid w:val="001A06EA"/>
    <w:rsid w:val="001B1FBE"/>
    <w:rsid w:val="001B2C8F"/>
    <w:rsid w:val="001B6D8C"/>
    <w:rsid w:val="001B7D9D"/>
    <w:rsid w:val="001C00FD"/>
    <w:rsid w:val="001C6AC5"/>
    <w:rsid w:val="001D2790"/>
    <w:rsid w:val="001D53DE"/>
    <w:rsid w:val="001D730F"/>
    <w:rsid w:val="001E3387"/>
    <w:rsid w:val="001E384F"/>
    <w:rsid w:val="001E4506"/>
    <w:rsid w:val="001E5AE5"/>
    <w:rsid w:val="001F150C"/>
    <w:rsid w:val="001F2613"/>
    <w:rsid w:val="00200939"/>
    <w:rsid w:val="00200BAA"/>
    <w:rsid w:val="00201772"/>
    <w:rsid w:val="00217F77"/>
    <w:rsid w:val="00227310"/>
    <w:rsid w:val="002325F0"/>
    <w:rsid w:val="00236F34"/>
    <w:rsid w:val="00241634"/>
    <w:rsid w:val="00252727"/>
    <w:rsid w:val="0025749E"/>
    <w:rsid w:val="002600E7"/>
    <w:rsid w:val="00265BEC"/>
    <w:rsid w:val="00272A74"/>
    <w:rsid w:val="002747D1"/>
    <w:rsid w:val="00277281"/>
    <w:rsid w:val="00282AE8"/>
    <w:rsid w:val="00284538"/>
    <w:rsid w:val="00292687"/>
    <w:rsid w:val="002937AB"/>
    <w:rsid w:val="00297536"/>
    <w:rsid w:val="002B75BE"/>
    <w:rsid w:val="002C22CE"/>
    <w:rsid w:val="002C5214"/>
    <w:rsid w:val="002C62AA"/>
    <w:rsid w:val="002C798E"/>
    <w:rsid w:val="002D6220"/>
    <w:rsid w:val="002D6BE9"/>
    <w:rsid w:val="002D7489"/>
    <w:rsid w:val="002E120F"/>
    <w:rsid w:val="002E20B6"/>
    <w:rsid w:val="002E41F0"/>
    <w:rsid w:val="002E43F0"/>
    <w:rsid w:val="002E4FAF"/>
    <w:rsid w:val="002E6FA8"/>
    <w:rsid w:val="002E7EC1"/>
    <w:rsid w:val="002F2398"/>
    <w:rsid w:val="002F4643"/>
    <w:rsid w:val="00300313"/>
    <w:rsid w:val="00300353"/>
    <w:rsid w:val="0030080B"/>
    <w:rsid w:val="0030217B"/>
    <w:rsid w:val="00303381"/>
    <w:rsid w:val="003036CB"/>
    <w:rsid w:val="00306374"/>
    <w:rsid w:val="00311D98"/>
    <w:rsid w:val="00313167"/>
    <w:rsid w:val="00314F34"/>
    <w:rsid w:val="00320D50"/>
    <w:rsid w:val="00321E2D"/>
    <w:rsid w:val="00325ACE"/>
    <w:rsid w:val="00330CD9"/>
    <w:rsid w:val="00334381"/>
    <w:rsid w:val="0034037C"/>
    <w:rsid w:val="003437C8"/>
    <w:rsid w:val="00346C82"/>
    <w:rsid w:val="003501CF"/>
    <w:rsid w:val="003541A6"/>
    <w:rsid w:val="003636D8"/>
    <w:rsid w:val="003712FE"/>
    <w:rsid w:val="00371E3F"/>
    <w:rsid w:val="003749DE"/>
    <w:rsid w:val="00375E7F"/>
    <w:rsid w:val="00377F23"/>
    <w:rsid w:val="00391916"/>
    <w:rsid w:val="00391E09"/>
    <w:rsid w:val="00393894"/>
    <w:rsid w:val="00396ED1"/>
    <w:rsid w:val="003A0181"/>
    <w:rsid w:val="003A4A7C"/>
    <w:rsid w:val="003A71B6"/>
    <w:rsid w:val="003B10CE"/>
    <w:rsid w:val="003B71DB"/>
    <w:rsid w:val="003C3C6A"/>
    <w:rsid w:val="003C481C"/>
    <w:rsid w:val="003C58AA"/>
    <w:rsid w:val="003D0091"/>
    <w:rsid w:val="003D0FB7"/>
    <w:rsid w:val="003D2AC7"/>
    <w:rsid w:val="003D41DD"/>
    <w:rsid w:val="003D4B5A"/>
    <w:rsid w:val="003E0F3A"/>
    <w:rsid w:val="003E406D"/>
    <w:rsid w:val="003E63D4"/>
    <w:rsid w:val="003E676E"/>
    <w:rsid w:val="003F20E6"/>
    <w:rsid w:val="0040065F"/>
    <w:rsid w:val="00400BBD"/>
    <w:rsid w:val="00406039"/>
    <w:rsid w:val="00406862"/>
    <w:rsid w:val="00406DB5"/>
    <w:rsid w:val="00415182"/>
    <w:rsid w:val="004166B4"/>
    <w:rsid w:val="004237A0"/>
    <w:rsid w:val="004242C1"/>
    <w:rsid w:val="00425010"/>
    <w:rsid w:val="004411E4"/>
    <w:rsid w:val="00443529"/>
    <w:rsid w:val="00445FED"/>
    <w:rsid w:val="00447502"/>
    <w:rsid w:val="00450A5A"/>
    <w:rsid w:val="004526D5"/>
    <w:rsid w:val="00457652"/>
    <w:rsid w:val="00460963"/>
    <w:rsid w:val="00460BA2"/>
    <w:rsid w:val="00462222"/>
    <w:rsid w:val="00462711"/>
    <w:rsid w:val="00462D15"/>
    <w:rsid w:val="00470858"/>
    <w:rsid w:val="00472378"/>
    <w:rsid w:val="0048315F"/>
    <w:rsid w:val="00484A52"/>
    <w:rsid w:val="00486198"/>
    <w:rsid w:val="0048698F"/>
    <w:rsid w:val="00486CE3"/>
    <w:rsid w:val="0048753B"/>
    <w:rsid w:val="00487E30"/>
    <w:rsid w:val="00491194"/>
    <w:rsid w:val="004934A7"/>
    <w:rsid w:val="004956A4"/>
    <w:rsid w:val="004A2570"/>
    <w:rsid w:val="004A5CEE"/>
    <w:rsid w:val="004A7B6E"/>
    <w:rsid w:val="004A7BE4"/>
    <w:rsid w:val="004B3B29"/>
    <w:rsid w:val="004B6151"/>
    <w:rsid w:val="004C0829"/>
    <w:rsid w:val="004C1F9F"/>
    <w:rsid w:val="004C20CE"/>
    <w:rsid w:val="004C2316"/>
    <w:rsid w:val="004C2E1A"/>
    <w:rsid w:val="004C4B1A"/>
    <w:rsid w:val="004C6286"/>
    <w:rsid w:val="004D5C29"/>
    <w:rsid w:val="004D5EB2"/>
    <w:rsid w:val="004E678B"/>
    <w:rsid w:val="004F7067"/>
    <w:rsid w:val="005000D7"/>
    <w:rsid w:val="005023C2"/>
    <w:rsid w:val="00504679"/>
    <w:rsid w:val="00505487"/>
    <w:rsid w:val="005139E0"/>
    <w:rsid w:val="0052009E"/>
    <w:rsid w:val="00520D94"/>
    <w:rsid w:val="00524B04"/>
    <w:rsid w:val="00525D3E"/>
    <w:rsid w:val="00526B63"/>
    <w:rsid w:val="00530DB5"/>
    <w:rsid w:val="00531A36"/>
    <w:rsid w:val="00540977"/>
    <w:rsid w:val="005458BD"/>
    <w:rsid w:val="00545A1A"/>
    <w:rsid w:val="00546098"/>
    <w:rsid w:val="00546EB5"/>
    <w:rsid w:val="00547D50"/>
    <w:rsid w:val="00552FC3"/>
    <w:rsid w:val="00555D9F"/>
    <w:rsid w:val="00555DCC"/>
    <w:rsid w:val="00561E06"/>
    <w:rsid w:val="00576EAF"/>
    <w:rsid w:val="00577785"/>
    <w:rsid w:val="00583896"/>
    <w:rsid w:val="00590536"/>
    <w:rsid w:val="00595E33"/>
    <w:rsid w:val="005A720B"/>
    <w:rsid w:val="005A7985"/>
    <w:rsid w:val="005B08BD"/>
    <w:rsid w:val="005B3ED5"/>
    <w:rsid w:val="005B57F5"/>
    <w:rsid w:val="005C0FD1"/>
    <w:rsid w:val="005C2C57"/>
    <w:rsid w:val="005D0894"/>
    <w:rsid w:val="005D0902"/>
    <w:rsid w:val="005E480D"/>
    <w:rsid w:val="005E4BB4"/>
    <w:rsid w:val="005E5598"/>
    <w:rsid w:val="005E5F40"/>
    <w:rsid w:val="005F145E"/>
    <w:rsid w:val="005F3669"/>
    <w:rsid w:val="005F3BB9"/>
    <w:rsid w:val="005F6913"/>
    <w:rsid w:val="00606516"/>
    <w:rsid w:val="00610AB0"/>
    <w:rsid w:val="00613083"/>
    <w:rsid w:val="00616E04"/>
    <w:rsid w:val="0061770D"/>
    <w:rsid w:val="00620EF0"/>
    <w:rsid w:val="00621C5D"/>
    <w:rsid w:val="006255AD"/>
    <w:rsid w:val="006268C1"/>
    <w:rsid w:val="00633CC1"/>
    <w:rsid w:val="006344A9"/>
    <w:rsid w:val="0063531D"/>
    <w:rsid w:val="00635CF7"/>
    <w:rsid w:val="00640F31"/>
    <w:rsid w:val="00643995"/>
    <w:rsid w:val="00645DDE"/>
    <w:rsid w:val="00645E9C"/>
    <w:rsid w:val="0064666E"/>
    <w:rsid w:val="00646C04"/>
    <w:rsid w:val="0065128D"/>
    <w:rsid w:val="006555AF"/>
    <w:rsid w:val="0065663A"/>
    <w:rsid w:val="006612E0"/>
    <w:rsid w:val="00670D0D"/>
    <w:rsid w:val="00671896"/>
    <w:rsid w:val="00672172"/>
    <w:rsid w:val="00674AD2"/>
    <w:rsid w:val="00676DBA"/>
    <w:rsid w:val="006806CA"/>
    <w:rsid w:val="00690E93"/>
    <w:rsid w:val="006A34B1"/>
    <w:rsid w:val="006A5096"/>
    <w:rsid w:val="006A676C"/>
    <w:rsid w:val="006B1453"/>
    <w:rsid w:val="006B147E"/>
    <w:rsid w:val="006B45D6"/>
    <w:rsid w:val="006D1C59"/>
    <w:rsid w:val="006D302E"/>
    <w:rsid w:val="006D7F4E"/>
    <w:rsid w:val="006E337A"/>
    <w:rsid w:val="006E75A8"/>
    <w:rsid w:val="006E7F9C"/>
    <w:rsid w:val="006F060C"/>
    <w:rsid w:val="006F1030"/>
    <w:rsid w:val="006F6003"/>
    <w:rsid w:val="00703635"/>
    <w:rsid w:val="007054D8"/>
    <w:rsid w:val="0071177E"/>
    <w:rsid w:val="00713177"/>
    <w:rsid w:val="007232B9"/>
    <w:rsid w:val="00723F47"/>
    <w:rsid w:val="00726638"/>
    <w:rsid w:val="00736417"/>
    <w:rsid w:val="0074105E"/>
    <w:rsid w:val="00744D6D"/>
    <w:rsid w:val="00752BD2"/>
    <w:rsid w:val="00760E9B"/>
    <w:rsid w:val="00764576"/>
    <w:rsid w:val="007666F5"/>
    <w:rsid w:val="007668A4"/>
    <w:rsid w:val="007674BF"/>
    <w:rsid w:val="00767932"/>
    <w:rsid w:val="00770C65"/>
    <w:rsid w:val="007832BF"/>
    <w:rsid w:val="00784431"/>
    <w:rsid w:val="00786AD4"/>
    <w:rsid w:val="007873C2"/>
    <w:rsid w:val="007A1038"/>
    <w:rsid w:val="007A1BF8"/>
    <w:rsid w:val="007A2312"/>
    <w:rsid w:val="007A6F7B"/>
    <w:rsid w:val="007B3F96"/>
    <w:rsid w:val="007C4B11"/>
    <w:rsid w:val="007C4BAD"/>
    <w:rsid w:val="007D0BE7"/>
    <w:rsid w:val="007D18C3"/>
    <w:rsid w:val="007D1F9E"/>
    <w:rsid w:val="007D2D66"/>
    <w:rsid w:val="007D301F"/>
    <w:rsid w:val="007D49D7"/>
    <w:rsid w:val="007D52E2"/>
    <w:rsid w:val="007D54FD"/>
    <w:rsid w:val="007E0A17"/>
    <w:rsid w:val="007E2188"/>
    <w:rsid w:val="007E72D7"/>
    <w:rsid w:val="007E753D"/>
    <w:rsid w:val="007F0E66"/>
    <w:rsid w:val="0080117F"/>
    <w:rsid w:val="00816B51"/>
    <w:rsid w:val="008179DE"/>
    <w:rsid w:val="008212E5"/>
    <w:rsid w:val="0082230F"/>
    <w:rsid w:val="008229D1"/>
    <w:rsid w:val="0082793B"/>
    <w:rsid w:val="00827FC8"/>
    <w:rsid w:val="00831392"/>
    <w:rsid w:val="00831912"/>
    <w:rsid w:val="00833625"/>
    <w:rsid w:val="00833A14"/>
    <w:rsid w:val="00837F05"/>
    <w:rsid w:val="0085263D"/>
    <w:rsid w:val="00852AEE"/>
    <w:rsid w:val="00856481"/>
    <w:rsid w:val="00856D8A"/>
    <w:rsid w:val="00860562"/>
    <w:rsid w:val="00860A41"/>
    <w:rsid w:val="008621FD"/>
    <w:rsid w:val="008631E0"/>
    <w:rsid w:val="00863341"/>
    <w:rsid w:val="00863C9F"/>
    <w:rsid w:val="00867AA2"/>
    <w:rsid w:val="0087387D"/>
    <w:rsid w:val="00874199"/>
    <w:rsid w:val="0088050C"/>
    <w:rsid w:val="00882F2C"/>
    <w:rsid w:val="0088665D"/>
    <w:rsid w:val="008871EB"/>
    <w:rsid w:val="0089339E"/>
    <w:rsid w:val="0089588E"/>
    <w:rsid w:val="008964B9"/>
    <w:rsid w:val="0089672D"/>
    <w:rsid w:val="00897487"/>
    <w:rsid w:val="008A06C1"/>
    <w:rsid w:val="008A1EA0"/>
    <w:rsid w:val="008A49AE"/>
    <w:rsid w:val="008A72EE"/>
    <w:rsid w:val="008B5097"/>
    <w:rsid w:val="008C073A"/>
    <w:rsid w:val="008C4555"/>
    <w:rsid w:val="008D0209"/>
    <w:rsid w:val="008D5517"/>
    <w:rsid w:val="008D68A4"/>
    <w:rsid w:val="008E00AF"/>
    <w:rsid w:val="008E78A8"/>
    <w:rsid w:val="008F3415"/>
    <w:rsid w:val="008F37DD"/>
    <w:rsid w:val="008F5F3D"/>
    <w:rsid w:val="008F6F2C"/>
    <w:rsid w:val="00901529"/>
    <w:rsid w:val="00901A1A"/>
    <w:rsid w:val="0090472E"/>
    <w:rsid w:val="00907B06"/>
    <w:rsid w:val="00915F1B"/>
    <w:rsid w:val="00923454"/>
    <w:rsid w:val="009304BD"/>
    <w:rsid w:val="009328C5"/>
    <w:rsid w:val="00932E43"/>
    <w:rsid w:val="00937485"/>
    <w:rsid w:val="009401B8"/>
    <w:rsid w:val="00951031"/>
    <w:rsid w:val="00955BBD"/>
    <w:rsid w:val="00957FF1"/>
    <w:rsid w:val="00967CE8"/>
    <w:rsid w:val="00972F08"/>
    <w:rsid w:val="00975E7F"/>
    <w:rsid w:val="00975F8F"/>
    <w:rsid w:val="00980792"/>
    <w:rsid w:val="00985A40"/>
    <w:rsid w:val="00987394"/>
    <w:rsid w:val="00991C26"/>
    <w:rsid w:val="009926E8"/>
    <w:rsid w:val="009A3293"/>
    <w:rsid w:val="009B3633"/>
    <w:rsid w:val="009B3C8E"/>
    <w:rsid w:val="009B4229"/>
    <w:rsid w:val="009B77B1"/>
    <w:rsid w:val="009C3715"/>
    <w:rsid w:val="009D1EF4"/>
    <w:rsid w:val="009D3CDA"/>
    <w:rsid w:val="009D5DCD"/>
    <w:rsid w:val="009D71DF"/>
    <w:rsid w:val="009E005A"/>
    <w:rsid w:val="009E54D0"/>
    <w:rsid w:val="009F1EA1"/>
    <w:rsid w:val="009F2A09"/>
    <w:rsid w:val="009F33C5"/>
    <w:rsid w:val="009F459E"/>
    <w:rsid w:val="009F5D0A"/>
    <w:rsid w:val="00A02898"/>
    <w:rsid w:val="00A02A9D"/>
    <w:rsid w:val="00A054E7"/>
    <w:rsid w:val="00A12315"/>
    <w:rsid w:val="00A123F9"/>
    <w:rsid w:val="00A13543"/>
    <w:rsid w:val="00A21649"/>
    <w:rsid w:val="00A234A9"/>
    <w:rsid w:val="00A24F49"/>
    <w:rsid w:val="00A36AA9"/>
    <w:rsid w:val="00A4103F"/>
    <w:rsid w:val="00A42237"/>
    <w:rsid w:val="00A42B90"/>
    <w:rsid w:val="00A43778"/>
    <w:rsid w:val="00A543B2"/>
    <w:rsid w:val="00A55CB3"/>
    <w:rsid w:val="00A575B1"/>
    <w:rsid w:val="00A57630"/>
    <w:rsid w:val="00A57DAF"/>
    <w:rsid w:val="00A61EA3"/>
    <w:rsid w:val="00A6528F"/>
    <w:rsid w:val="00A65626"/>
    <w:rsid w:val="00A666C7"/>
    <w:rsid w:val="00A7109F"/>
    <w:rsid w:val="00A74904"/>
    <w:rsid w:val="00A8086D"/>
    <w:rsid w:val="00A81E3E"/>
    <w:rsid w:val="00A8246C"/>
    <w:rsid w:val="00A84CC0"/>
    <w:rsid w:val="00A86E92"/>
    <w:rsid w:val="00AA2304"/>
    <w:rsid w:val="00AA447E"/>
    <w:rsid w:val="00AA637C"/>
    <w:rsid w:val="00AA7327"/>
    <w:rsid w:val="00AB263A"/>
    <w:rsid w:val="00AB2CD6"/>
    <w:rsid w:val="00AC0829"/>
    <w:rsid w:val="00AC1009"/>
    <w:rsid w:val="00AD1DA1"/>
    <w:rsid w:val="00AD6772"/>
    <w:rsid w:val="00AE70A1"/>
    <w:rsid w:val="00AF0667"/>
    <w:rsid w:val="00AF0963"/>
    <w:rsid w:val="00AF4904"/>
    <w:rsid w:val="00AF6C64"/>
    <w:rsid w:val="00B0133B"/>
    <w:rsid w:val="00B01A42"/>
    <w:rsid w:val="00B023C8"/>
    <w:rsid w:val="00B025C7"/>
    <w:rsid w:val="00B02EA6"/>
    <w:rsid w:val="00B047EB"/>
    <w:rsid w:val="00B055DD"/>
    <w:rsid w:val="00B161C7"/>
    <w:rsid w:val="00B17049"/>
    <w:rsid w:val="00B17A01"/>
    <w:rsid w:val="00B21265"/>
    <w:rsid w:val="00B246C0"/>
    <w:rsid w:val="00B26476"/>
    <w:rsid w:val="00B26E91"/>
    <w:rsid w:val="00B312DB"/>
    <w:rsid w:val="00B35B8B"/>
    <w:rsid w:val="00B42CB8"/>
    <w:rsid w:val="00B44282"/>
    <w:rsid w:val="00B451E9"/>
    <w:rsid w:val="00B47681"/>
    <w:rsid w:val="00B52CC5"/>
    <w:rsid w:val="00B546DA"/>
    <w:rsid w:val="00B5484F"/>
    <w:rsid w:val="00B60FDF"/>
    <w:rsid w:val="00B6421D"/>
    <w:rsid w:val="00B83FC0"/>
    <w:rsid w:val="00B92985"/>
    <w:rsid w:val="00B94CD9"/>
    <w:rsid w:val="00B95055"/>
    <w:rsid w:val="00BA1469"/>
    <w:rsid w:val="00BA225B"/>
    <w:rsid w:val="00BA3164"/>
    <w:rsid w:val="00BB11D3"/>
    <w:rsid w:val="00BC0763"/>
    <w:rsid w:val="00BC1D21"/>
    <w:rsid w:val="00BE2819"/>
    <w:rsid w:val="00BE5CB3"/>
    <w:rsid w:val="00BF4F41"/>
    <w:rsid w:val="00BF51B8"/>
    <w:rsid w:val="00BF6DFA"/>
    <w:rsid w:val="00BF748B"/>
    <w:rsid w:val="00C055D6"/>
    <w:rsid w:val="00C06456"/>
    <w:rsid w:val="00C06475"/>
    <w:rsid w:val="00C07690"/>
    <w:rsid w:val="00C12A50"/>
    <w:rsid w:val="00C1353C"/>
    <w:rsid w:val="00C20CBA"/>
    <w:rsid w:val="00C2395F"/>
    <w:rsid w:val="00C2693B"/>
    <w:rsid w:val="00C26DA2"/>
    <w:rsid w:val="00C27BEB"/>
    <w:rsid w:val="00C323AA"/>
    <w:rsid w:val="00C3450F"/>
    <w:rsid w:val="00C41DEC"/>
    <w:rsid w:val="00C53680"/>
    <w:rsid w:val="00C54526"/>
    <w:rsid w:val="00C55A11"/>
    <w:rsid w:val="00C65723"/>
    <w:rsid w:val="00C703DA"/>
    <w:rsid w:val="00C7622A"/>
    <w:rsid w:val="00C77583"/>
    <w:rsid w:val="00C80465"/>
    <w:rsid w:val="00C817FC"/>
    <w:rsid w:val="00C829CE"/>
    <w:rsid w:val="00C831DA"/>
    <w:rsid w:val="00C84A0F"/>
    <w:rsid w:val="00C916EE"/>
    <w:rsid w:val="00C931F9"/>
    <w:rsid w:val="00C97549"/>
    <w:rsid w:val="00CA25FC"/>
    <w:rsid w:val="00CB3E54"/>
    <w:rsid w:val="00CC017A"/>
    <w:rsid w:val="00CC04B1"/>
    <w:rsid w:val="00CC7598"/>
    <w:rsid w:val="00CD3072"/>
    <w:rsid w:val="00CD44C8"/>
    <w:rsid w:val="00CE07B2"/>
    <w:rsid w:val="00CE26C6"/>
    <w:rsid w:val="00CE380F"/>
    <w:rsid w:val="00CE6708"/>
    <w:rsid w:val="00CE7704"/>
    <w:rsid w:val="00CF21E0"/>
    <w:rsid w:val="00CF351F"/>
    <w:rsid w:val="00CF4DB3"/>
    <w:rsid w:val="00CF50FB"/>
    <w:rsid w:val="00CF7595"/>
    <w:rsid w:val="00CF79F1"/>
    <w:rsid w:val="00D01548"/>
    <w:rsid w:val="00D01DB0"/>
    <w:rsid w:val="00D055A7"/>
    <w:rsid w:val="00D16CB4"/>
    <w:rsid w:val="00D2039F"/>
    <w:rsid w:val="00D238A8"/>
    <w:rsid w:val="00D2586B"/>
    <w:rsid w:val="00D320FD"/>
    <w:rsid w:val="00D327F1"/>
    <w:rsid w:val="00D36615"/>
    <w:rsid w:val="00D370F4"/>
    <w:rsid w:val="00D41F61"/>
    <w:rsid w:val="00D441C2"/>
    <w:rsid w:val="00D4768B"/>
    <w:rsid w:val="00D4796C"/>
    <w:rsid w:val="00D51B4C"/>
    <w:rsid w:val="00D54AD8"/>
    <w:rsid w:val="00D551C3"/>
    <w:rsid w:val="00D61C40"/>
    <w:rsid w:val="00D72103"/>
    <w:rsid w:val="00D73157"/>
    <w:rsid w:val="00D76BE9"/>
    <w:rsid w:val="00D83AD2"/>
    <w:rsid w:val="00D95282"/>
    <w:rsid w:val="00D97A0A"/>
    <w:rsid w:val="00DA6BED"/>
    <w:rsid w:val="00DB09AF"/>
    <w:rsid w:val="00DB2A3C"/>
    <w:rsid w:val="00DB4092"/>
    <w:rsid w:val="00DB5B6D"/>
    <w:rsid w:val="00DC2BDA"/>
    <w:rsid w:val="00DC6D54"/>
    <w:rsid w:val="00DD045D"/>
    <w:rsid w:val="00DD2205"/>
    <w:rsid w:val="00DD3BC2"/>
    <w:rsid w:val="00DD4D25"/>
    <w:rsid w:val="00DD4E70"/>
    <w:rsid w:val="00DD5828"/>
    <w:rsid w:val="00DD71F1"/>
    <w:rsid w:val="00DE1358"/>
    <w:rsid w:val="00DE347C"/>
    <w:rsid w:val="00DF082F"/>
    <w:rsid w:val="00DF0F7C"/>
    <w:rsid w:val="00DF2C54"/>
    <w:rsid w:val="00DF5570"/>
    <w:rsid w:val="00E01388"/>
    <w:rsid w:val="00E05289"/>
    <w:rsid w:val="00E15295"/>
    <w:rsid w:val="00E15A4B"/>
    <w:rsid w:val="00E17411"/>
    <w:rsid w:val="00E2012F"/>
    <w:rsid w:val="00E216BB"/>
    <w:rsid w:val="00E21D60"/>
    <w:rsid w:val="00E236A1"/>
    <w:rsid w:val="00E23A2D"/>
    <w:rsid w:val="00E24873"/>
    <w:rsid w:val="00E2563E"/>
    <w:rsid w:val="00E26596"/>
    <w:rsid w:val="00E36434"/>
    <w:rsid w:val="00E408F0"/>
    <w:rsid w:val="00E45AC9"/>
    <w:rsid w:val="00E50C3D"/>
    <w:rsid w:val="00E52DD1"/>
    <w:rsid w:val="00E540D7"/>
    <w:rsid w:val="00E57087"/>
    <w:rsid w:val="00E57D05"/>
    <w:rsid w:val="00E6028E"/>
    <w:rsid w:val="00E6080C"/>
    <w:rsid w:val="00E649C8"/>
    <w:rsid w:val="00E774E1"/>
    <w:rsid w:val="00E80986"/>
    <w:rsid w:val="00E81528"/>
    <w:rsid w:val="00E82C4E"/>
    <w:rsid w:val="00E8492F"/>
    <w:rsid w:val="00E90188"/>
    <w:rsid w:val="00E94384"/>
    <w:rsid w:val="00E957B2"/>
    <w:rsid w:val="00EA14F3"/>
    <w:rsid w:val="00EA1886"/>
    <w:rsid w:val="00EA1F78"/>
    <w:rsid w:val="00EA73FA"/>
    <w:rsid w:val="00EB1532"/>
    <w:rsid w:val="00EB4430"/>
    <w:rsid w:val="00EB523D"/>
    <w:rsid w:val="00EB663A"/>
    <w:rsid w:val="00EC1494"/>
    <w:rsid w:val="00EC359E"/>
    <w:rsid w:val="00ED092D"/>
    <w:rsid w:val="00ED3404"/>
    <w:rsid w:val="00ED34DA"/>
    <w:rsid w:val="00ED365A"/>
    <w:rsid w:val="00ED3E18"/>
    <w:rsid w:val="00ED57EE"/>
    <w:rsid w:val="00EE0406"/>
    <w:rsid w:val="00EE2673"/>
    <w:rsid w:val="00EE670D"/>
    <w:rsid w:val="00EE6C71"/>
    <w:rsid w:val="00EF07F2"/>
    <w:rsid w:val="00F04CD9"/>
    <w:rsid w:val="00F1760C"/>
    <w:rsid w:val="00F20CE2"/>
    <w:rsid w:val="00F24D80"/>
    <w:rsid w:val="00F25CA8"/>
    <w:rsid w:val="00F25D6C"/>
    <w:rsid w:val="00F30AB5"/>
    <w:rsid w:val="00F31F03"/>
    <w:rsid w:val="00F349F6"/>
    <w:rsid w:val="00F34E01"/>
    <w:rsid w:val="00F4611C"/>
    <w:rsid w:val="00F47EB5"/>
    <w:rsid w:val="00F52020"/>
    <w:rsid w:val="00F52157"/>
    <w:rsid w:val="00F60407"/>
    <w:rsid w:val="00F62051"/>
    <w:rsid w:val="00F647C5"/>
    <w:rsid w:val="00F70C03"/>
    <w:rsid w:val="00F721C0"/>
    <w:rsid w:val="00F72B13"/>
    <w:rsid w:val="00F7652D"/>
    <w:rsid w:val="00F830E7"/>
    <w:rsid w:val="00F853C2"/>
    <w:rsid w:val="00F86D81"/>
    <w:rsid w:val="00F907AD"/>
    <w:rsid w:val="00F9162F"/>
    <w:rsid w:val="00F9260A"/>
    <w:rsid w:val="00F938F6"/>
    <w:rsid w:val="00F9521E"/>
    <w:rsid w:val="00F96753"/>
    <w:rsid w:val="00FA2C94"/>
    <w:rsid w:val="00FA3328"/>
    <w:rsid w:val="00FA5EE0"/>
    <w:rsid w:val="00FB386C"/>
    <w:rsid w:val="00FB46A9"/>
    <w:rsid w:val="00FC0D30"/>
    <w:rsid w:val="00FC4925"/>
    <w:rsid w:val="00FD3FFA"/>
    <w:rsid w:val="00FD5672"/>
    <w:rsid w:val="00FE0949"/>
    <w:rsid w:val="00FE2E82"/>
    <w:rsid w:val="00FE38AD"/>
    <w:rsid w:val="00FE5838"/>
    <w:rsid w:val="00FE5987"/>
    <w:rsid w:val="00FE6081"/>
    <w:rsid w:val="00FE6C15"/>
    <w:rsid w:val="00FF0C11"/>
    <w:rsid w:val="00FF3408"/>
    <w:rsid w:val="00FF38B8"/>
    <w:rsid w:val="00FF4475"/>
    <w:rsid w:val="00FF5A70"/>
    <w:rsid w:val="00FF624B"/>
    <w:rsid w:val="00FF7517"/>
    <w:rsid w:val="00FF77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AklamaBavurusu">
    <w:name w:val="annotation reference"/>
    <w:basedOn w:val="VarsaylanParagrafYazTipi"/>
    <w:uiPriority w:val="99"/>
    <w:semiHidden/>
    <w:unhideWhenUsed/>
    <w:rsid w:val="00545A1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545A1A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545A1A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545A1A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545A1A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45A1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45A1A"/>
    <w:rPr>
      <w:rFonts w:ascii="Tahoma" w:eastAsia="Times New Roman" w:hAnsi="Tahoma" w:cs="Tahoma"/>
      <w:sz w:val="16"/>
      <w:szCs w:val="16"/>
      <w:lang w:eastAsia="tr-TR"/>
    </w:rPr>
  </w:style>
  <w:style w:type="paragraph" w:customStyle="1" w:styleId="TableParagraph">
    <w:name w:val="Table Paragraph"/>
    <w:basedOn w:val="Normal"/>
    <w:uiPriority w:val="1"/>
    <w:qFormat/>
    <w:rsid w:val="0089672D"/>
    <w:pPr>
      <w:widowControl w:val="0"/>
      <w:autoSpaceDE w:val="0"/>
      <w:autoSpaceDN w:val="0"/>
    </w:pPr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9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0DB2EE-383B-4C19-8ACE-8F5A81B0D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5</TotalTime>
  <Pages>4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7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00</dc:creator>
  <cp:lastModifiedBy>Selman İşgören</cp:lastModifiedBy>
  <cp:revision>75</cp:revision>
  <cp:lastPrinted>2022-03-24T12:58:00Z</cp:lastPrinted>
  <dcterms:created xsi:type="dcterms:W3CDTF">2021-04-06T10:31:00Z</dcterms:created>
  <dcterms:modified xsi:type="dcterms:W3CDTF">2024-02-06T08:26:00Z</dcterms:modified>
</cp:coreProperties>
</file>